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5B7E" w:rsidRPr="001D07C9" w:rsidRDefault="00AB5B7E" w:rsidP="00AB5B7E">
      <w:pPr>
        <w:jc w:val="center"/>
        <w:rPr>
          <w:rFonts w:ascii="Avenir LT Std 45 Book" w:hAnsi="Avenir LT Std 45 Book"/>
          <w:sz w:val="28"/>
        </w:rPr>
      </w:pPr>
      <w:r w:rsidRPr="001D07C9">
        <w:rPr>
          <w:rFonts w:ascii="Avenir LT Std 45 Book" w:hAnsi="Avenir LT Std 45 Book"/>
          <w:sz w:val="32"/>
        </w:rPr>
        <w:t>Rhodes University</w:t>
      </w:r>
      <w:r w:rsidRPr="001D07C9">
        <w:rPr>
          <w:rFonts w:ascii="Avenir LT Std 45 Book" w:hAnsi="Avenir LT Std 45 Book"/>
          <w:sz w:val="28"/>
        </w:rPr>
        <w:t xml:space="preserve"> </w:t>
      </w:r>
    </w:p>
    <w:p w:rsidR="00A63C80" w:rsidRPr="001D07C9" w:rsidRDefault="00AB5B7E" w:rsidP="00AB5B7E">
      <w:pPr>
        <w:jc w:val="center"/>
        <w:rPr>
          <w:rFonts w:ascii="Avenir LT Std 45 Book" w:hAnsi="Avenir LT Std 45 Book"/>
          <w:sz w:val="28"/>
        </w:rPr>
      </w:pPr>
      <w:r w:rsidRPr="001D07C9">
        <w:rPr>
          <w:rFonts w:ascii="Avenir LT Std 45 Book" w:hAnsi="Avenir LT Std 45 Book"/>
          <w:sz w:val="32"/>
        </w:rPr>
        <w:t>Technology Transfer Office</w:t>
      </w:r>
    </w:p>
    <w:p w:rsidR="00AB5B7E" w:rsidRPr="001D07C9" w:rsidRDefault="00C9151E" w:rsidP="00AB5B7E">
      <w:pPr>
        <w:jc w:val="center"/>
        <w:rPr>
          <w:rFonts w:ascii="Avenir LT Std 45 Book" w:hAnsi="Avenir LT Std 45 Book"/>
          <w:sz w:val="28"/>
        </w:rPr>
      </w:pPr>
      <w:r w:rsidRPr="001D07C9">
        <w:rPr>
          <w:rFonts w:ascii="Avenir LT Std 45 Book" w:hAnsi="Avenir LT Std 45 Book"/>
          <w:noProof/>
          <w:sz w:val="28"/>
          <w:lang w:eastAsia="en-GB"/>
        </w:rPr>
        <w:drawing>
          <wp:inline distT="0" distB="0" distL="0" distR="0">
            <wp:extent cx="3898900" cy="2428875"/>
            <wp:effectExtent l="0" t="0" r="6350" b="9525"/>
            <wp:docPr id="1" name="Picture 1" descr="C:\Users\s1800033\Documents\Research Office Stationary\RU HIGH RE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1800033\Documents\Research Office Stationary\RU HIGH RES 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5B7E" w:rsidRPr="001D07C9" w:rsidRDefault="00AB5B7E" w:rsidP="00E04ADE">
      <w:pPr>
        <w:rPr>
          <w:rFonts w:ascii="Avenir LT Std 45 Book" w:hAnsi="Avenir LT Std 45 Book"/>
          <w:sz w:val="20"/>
        </w:rPr>
      </w:pPr>
      <w:bookmarkStart w:id="0" w:name="_GoBack"/>
      <w:bookmarkEnd w:id="0"/>
    </w:p>
    <w:p w:rsidR="00AB5B7E" w:rsidRPr="001D07C9" w:rsidRDefault="00194762" w:rsidP="00AB5B7E">
      <w:pPr>
        <w:jc w:val="center"/>
        <w:rPr>
          <w:rFonts w:ascii="Avenir LT Std 45 Book" w:hAnsi="Avenir LT Std 45 Book"/>
          <w:sz w:val="28"/>
        </w:rPr>
      </w:pPr>
      <w:r w:rsidRPr="001D07C9">
        <w:rPr>
          <w:rFonts w:ascii="Avenir LT Std 45 Book" w:hAnsi="Avenir LT Std 45 Book"/>
          <w:sz w:val="28"/>
        </w:rPr>
        <w:t>Innovation Disclosure Form</w:t>
      </w:r>
    </w:p>
    <w:p w:rsidR="004C18AB" w:rsidRPr="001D07C9" w:rsidRDefault="004C18AB" w:rsidP="00194762">
      <w:pPr>
        <w:jc w:val="both"/>
        <w:rPr>
          <w:rFonts w:ascii="Avenir LT Std 45 Book" w:hAnsi="Avenir LT Std 45 Book"/>
          <w:sz w:val="18"/>
        </w:rPr>
      </w:pPr>
    </w:p>
    <w:p w:rsidR="00C9151E" w:rsidRPr="001D07C9" w:rsidRDefault="00AB5B7E" w:rsidP="00194762">
      <w:pPr>
        <w:jc w:val="both"/>
        <w:rPr>
          <w:rFonts w:ascii="Avenir LT Std 45 Book" w:hAnsi="Avenir LT Std 45 Book"/>
        </w:rPr>
      </w:pPr>
      <w:r w:rsidRPr="001D07C9">
        <w:rPr>
          <w:rFonts w:ascii="Avenir LT Std 45 Book" w:hAnsi="Avenir LT Std 45 Book"/>
        </w:rPr>
        <w:t>The purpose of a disclosure is to make known to the Technology Transfer Office</w:t>
      </w:r>
      <w:r w:rsidR="00194762" w:rsidRPr="001D07C9">
        <w:rPr>
          <w:rFonts w:ascii="Avenir LT Std 45 Book" w:hAnsi="Avenir LT Std 45 Book"/>
        </w:rPr>
        <w:t xml:space="preserve"> and </w:t>
      </w:r>
      <w:r w:rsidR="00AB1C10">
        <w:rPr>
          <w:rFonts w:ascii="Avenir LT Std 45 Book" w:hAnsi="Avenir LT Std 45 Book"/>
        </w:rPr>
        <w:t>Rhodes</w:t>
      </w:r>
      <w:r w:rsidR="00194762" w:rsidRPr="001D07C9">
        <w:rPr>
          <w:rFonts w:ascii="Avenir LT Std 45 Book" w:hAnsi="Avenir LT Std 45 Book"/>
        </w:rPr>
        <w:t xml:space="preserve"> University</w:t>
      </w:r>
      <w:r w:rsidR="00AB1C10">
        <w:rPr>
          <w:rFonts w:ascii="Avenir LT Std 45 Book" w:hAnsi="Avenir LT Std 45 Book"/>
        </w:rPr>
        <w:t>,</w:t>
      </w:r>
      <w:r w:rsidR="00194762" w:rsidRPr="001D07C9">
        <w:rPr>
          <w:rFonts w:ascii="Avenir LT Std 45 Book" w:hAnsi="Avenir LT Std 45 Book"/>
        </w:rPr>
        <w:t xml:space="preserve"> </w:t>
      </w:r>
      <w:r w:rsidR="00D14016" w:rsidRPr="001D07C9">
        <w:rPr>
          <w:rFonts w:ascii="Avenir LT Std 45 Book" w:hAnsi="Avenir LT Std 45 Book"/>
        </w:rPr>
        <w:t xml:space="preserve">an innovation, be it </w:t>
      </w:r>
      <w:r w:rsidRPr="001D07C9">
        <w:rPr>
          <w:rFonts w:ascii="Avenir LT Std 45 Book" w:hAnsi="Avenir LT Std 45 Book"/>
        </w:rPr>
        <w:t>a research development</w:t>
      </w:r>
      <w:r w:rsidR="00194762" w:rsidRPr="001D07C9">
        <w:rPr>
          <w:rFonts w:ascii="Avenir LT Std 45 Book" w:hAnsi="Avenir LT Std 45 Book"/>
        </w:rPr>
        <w:t xml:space="preserve">, </w:t>
      </w:r>
      <w:r w:rsidRPr="001D07C9">
        <w:rPr>
          <w:rFonts w:ascii="Avenir LT Std 45 Book" w:hAnsi="Avenir LT Std 45 Book"/>
        </w:rPr>
        <w:t>in</w:t>
      </w:r>
      <w:r w:rsidR="00D14016" w:rsidRPr="001D07C9">
        <w:rPr>
          <w:rFonts w:ascii="Avenir LT Std 45 Book" w:hAnsi="Avenir LT Std 45 Book"/>
        </w:rPr>
        <w:t>ven</w:t>
      </w:r>
      <w:r w:rsidRPr="001D07C9">
        <w:rPr>
          <w:rFonts w:ascii="Avenir LT Std 45 Book" w:hAnsi="Avenir LT Std 45 Book"/>
        </w:rPr>
        <w:t>tion</w:t>
      </w:r>
      <w:r w:rsidR="00194762" w:rsidRPr="001D07C9">
        <w:rPr>
          <w:rFonts w:ascii="Avenir LT Std 45 Book" w:hAnsi="Avenir LT Std 45 Book"/>
        </w:rPr>
        <w:t xml:space="preserve">, </w:t>
      </w:r>
      <w:r w:rsidRPr="001D07C9">
        <w:rPr>
          <w:rFonts w:ascii="Avenir LT Std 45 Book" w:hAnsi="Avenir LT Std 45 Book"/>
        </w:rPr>
        <w:t>business idea</w:t>
      </w:r>
      <w:r w:rsidR="00D14016" w:rsidRPr="001D07C9">
        <w:rPr>
          <w:rFonts w:ascii="Avenir LT Std 45 Book" w:hAnsi="Avenir LT Std 45 Book"/>
        </w:rPr>
        <w:t>, novel process</w:t>
      </w:r>
      <w:r w:rsidR="00194762" w:rsidRPr="001D07C9">
        <w:rPr>
          <w:rFonts w:ascii="Avenir LT Std 45 Book" w:hAnsi="Avenir LT Std 45 Book"/>
        </w:rPr>
        <w:t xml:space="preserve"> or technological advancement. It is the aim of the University and its Technology Transfer Office to</w:t>
      </w:r>
      <w:r w:rsidR="00144EC8" w:rsidRPr="001D07C9">
        <w:rPr>
          <w:rFonts w:ascii="Avenir LT Std 45 Book" w:hAnsi="Avenir LT Std 45 Book"/>
        </w:rPr>
        <w:t xml:space="preserve"> support the disclosing party in exploring</w:t>
      </w:r>
      <w:r w:rsidR="00194762" w:rsidRPr="001D07C9">
        <w:rPr>
          <w:rFonts w:ascii="Avenir LT Std 45 Book" w:hAnsi="Avenir LT Std 45 Book"/>
        </w:rPr>
        <w:t xml:space="preserve"> </w:t>
      </w:r>
      <w:r w:rsidR="00144EC8" w:rsidRPr="001D07C9">
        <w:rPr>
          <w:rFonts w:ascii="Avenir LT Std 45 Book" w:hAnsi="Avenir LT Std 45 Book"/>
        </w:rPr>
        <w:t>commercial</w:t>
      </w:r>
      <w:r w:rsidR="00194762" w:rsidRPr="001D07C9">
        <w:rPr>
          <w:rFonts w:ascii="Avenir LT Std 45 Book" w:hAnsi="Avenir LT Std 45 Book"/>
        </w:rPr>
        <w:t xml:space="preserve"> exploit</w:t>
      </w:r>
      <w:r w:rsidR="00144EC8" w:rsidRPr="001D07C9">
        <w:rPr>
          <w:rFonts w:ascii="Avenir LT Std 45 Book" w:hAnsi="Avenir LT Std 45 Book"/>
        </w:rPr>
        <w:t>ation of</w:t>
      </w:r>
      <w:r w:rsidR="00194762" w:rsidRPr="001D07C9">
        <w:rPr>
          <w:rFonts w:ascii="Avenir LT Std 45 Book" w:hAnsi="Avenir LT Std 45 Book"/>
        </w:rPr>
        <w:t xml:space="preserve"> the disclosed opportunities. This includes ensuring proper protection of any resulting intellectual property (IP) rights (including expertise) on behalf of both the University and the individuals concerned. Further</w:t>
      </w:r>
      <w:r w:rsidR="00144EC8" w:rsidRPr="001D07C9">
        <w:rPr>
          <w:rFonts w:ascii="Avenir LT Std 45 Book" w:hAnsi="Avenir LT Std 45 Book"/>
        </w:rPr>
        <w:t>,</w:t>
      </w:r>
      <w:r w:rsidR="00194762" w:rsidRPr="001D07C9">
        <w:rPr>
          <w:rFonts w:ascii="Avenir LT Std 45 Book" w:hAnsi="Avenir LT Std 45 Book"/>
        </w:rPr>
        <w:t xml:space="preserve"> the Un</w:t>
      </w:r>
      <w:r w:rsidR="00144EC8" w:rsidRPr="001D07C9">
        <w:rPr>
          <w:rFonts w:ascii="Avenir LT Std 45 Book" w:hAnsi="Avenir LT Std 45 Book"/>
        </w:rPr>
        <w:t>iversity aims to support commer</w:t>
      </w:r>
      <w:r w:rsidR="00194762" w:rsidRPr="001D07C9">
        <w:rPr>
          <w:rFonts w:ascii="Avenir LT Std 45 Book" w:hAnsi="Avenir LT Std 45 Book"/>
        </w:rPr>
        <w:t>cialisation of viable IP and to promote entrepreneurs and protect their interests.</w:t>
      </w:r>
      <w:r w:rsidR="001D07C9" w:rsidRPr="001D07C9">
        <w:rPr>
          <w:rFonts w:ascii="Avenir LT Std 45 Book" w:hAnsi="Avenir LT Std 45 Book"/>
        </w:rPr>
        <w:t xml:space="preserve"> By signing this form, the disclosing party undertakes to provide their full co-operation win the commercialisation of the invention. </w:t>
      </w:r>
    </w:p>
    <w:p w:rsidR="00144EC8" w:rsidRPr="001D07C9" w:rsidRDefault="00144EC8" w:rsidP="00194762">
      <w:pPr>
        <w:jc w:val="both"/>
        <w:rPr>
          <w:rFonts w:ascii="Avenir LT Std 45 Book" w:hAnsi="Avenir LT Std 45 Book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242"/>
        <w:gridCol w:w="5243"/>
      </w:tblGrid>
      <w:tr w:rsidR="00C9151E" w:rsidRPr="001D07C9" w:rsidTr="00D037FA">
        <w:tc>
          <w:tcPr>
            <w:tcW w:w="5242" w:type="dxa"/>
            <w:shd w:val="clear" w:color="auto" w:fill="F2CDFF"/>
          </w:tcPr>
          <w:p w:rsidR="00C9151E" w:rsidRPr="001D07C9" w:rsidRDefault="00C9151E" w:rsidP="00D14016">
            <w:pPr>
              <w:spacing w:line="360" w:lineRule="auto"/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Date of Disclosure:</w:t>
            </w:r>
          </w:p>
        </w:tc>
        <w:tc>
          <w:tcPr>
            <w:tcW w:w="5243" w:type="dxa"/>
            <w:shd w:val="clear" w:color="auto" w:fill="F2CDFF"/>
          </w:tcPr>
          <w:p w:rsidR="00C9151E" w:rsidRPr="001D07C9" w:rsidRDefault="00C9151E" w:rsidP="00D14016">
            <w:pPr>
              <w:spacing w:line="360" w:lineRule="auto"/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Disclosure Code:</w:t>
            </w:r>
          </w:p>
        </w:tc>
      </w:tr>
      <w:tr w:rsidR="00C9151E" w:rsidRPr="001D07C9" w:rsidTr="00D037FA">
        <w:tc>
          <w:tcPr>
            <w:tcW w:w="5242" w:type="dxa"/>
            <w:shd w:val="clear" w:color="auto" w:fill="auto"/>
          </w:tcPr>
          <w:p w:rsidR="00C9151E" w:rsidRPr="001D07C9" w:rsidRDefault="00C9151E" w:rsidP="00D14016">
            <w:pPr>
              <w:spacing w:line="360" w:lineRule="auto"/>
              <w:jc w:val="both"/>
              <w:rPr>
                <w:rFonts w:ascii="Avenir LT Std 45 Book" w:hAnsi="Avenir LT Std 45 Book"/>
              </w:rPr>
            </w:pPr>
          </w:p>
          <w:p w:rsidR="00C9151E" w:rsidRPr="001D07C9" w:rsidRDefault="00C9151E" w:rsidP="00D14016">
            <w:pPr>
              <w:spacing w:line="360" w:lineRule="auto"/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5243" w:type="dxa"/>
            <w:shd w:val="clear" w:color="auto" w:fill="auto"/>
          </w:tcPr>
          <w:p w:rsidR="00C9151E" w:rsidRPr="001D07C9" w:rsidRDefault="00C9151E" w:rsidP="00D14016">
            <w:pPr>
              <w:spacing w:line="360" w:lineRule="auto"/>
              <w:jc w:val="both"/>
              <w:rPr>
                <w:rFonts w:ascii="Avenir LT Std 45 Book" w:hAnsi="Avenir LT Std 45 Book"/>
              </w:rPr>
            </w:pPr>
          </w:p>
        </w:tc>
      </w:tr>
    </w:tbl>
    <w:p w:rsidR="00144EC8" w:rsidRPr="001D07C9" w:rsidRDefault="00144EC8" w:rsidP="00194762">
      <w:pPr>
        <w:jc w:val="both"/>
        <w:rPr>
          <w:rFonts w:ascii="Avenir LT Std 45 Book" w:hAnsi="Avenir LT Std 45 Book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3495"/>
        <w:gridCol w:w="3495"/>
        <w:gridCol w:w="3495"/>
      </w:tblGrid>
      <w:tr w:rsidR="00E04ADE" w:rsidRPr="001D07C9" w:rsidTr="00D037FA">
        <w:tc>
          <w:tcPr>
            <w:tcW w:w="3495" w:type="dxa"/>
            <w:shd w:val="clear" w:color="auto" w:fill="F2CDFF"/>
          </w:tcPr>
          <w:p w:rsidR="00E04ADE" w:rsidRPr="001D07C9" w:rsidRDefault="00E04ADE" w:rsidP="00D037FA">
            <w:pPr>
              <w:spacing w:line="360" w:lineRule="auto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Signature of Innovation Representative:</w:t>
            </w:r>
          </w:p>
        </w:tc>
        <w:tc>
          <w:tcPr>
            <w:tcW w:w="3495" w:type="dxa"/>
            <w:shd w:val="clear" w:color="auto" w:fill="F2CDFF"/>
          </w:tcPr>
          <w:p w:rsidR="00E04ADE" w:rsidRPr="001D07C9" w:rsidRDefault="00E04ADE" w:rsidP="00D037FA">
            <w:pPr>
              <w:spacing w:line="360" w:lineRule="auto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Signature of Technology Transfer Manager</w:t>
            </w:r>
          </w:p>
        </w:tc>
        <w:tc>
          <w:tcPr>
            <w:tcW w:w="3495" w:type="dxa"/>
            <w:shd w:val="clear" w:color="auto" w:fill="F2CDFF"/>
          </w:tcPr>
          <w:p w:rsidR="00E04ADE" w:rsidRPr="001D07C9" w:rsidRDefault="00E04ADE" w:rsidP="00D037FA">
            <w:pPr>
              <w:spacing w:line="360" w:lineRule="auto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Signature of Contracts and Intellectual Property Manager</w:t>
            </w:r>
          </w:p>
        </w:tc>
      </w:tr>
      <w:tr w:rsidR="00E04ADE" w:rsidRPr="001D07C9" w:rsidTr="00D037FA">
        <w:tc>
          <w:tcPr>
            <w:tcW w:w="3495" w:type="dxa"/>
            <w:shd w:val="clear" w:color="auto" w:fill="auto"/>
          </w:tcPr>
          <w:p w:rsidR="00E04ADE" w:rsidRPr="001D07C9" w:rsidRDefault="00E04ADE" w:rsidP="004D2CFC">
            <w:pPr>
              <w:spacing w:line="360" w:lineRule="auto"/>
              <w:jc w:val="both"/>
              <w:rPr>
                <w:rFonts w:ascii="Avenir LT Std 45 Book" w:hAnsi="Avenir LT Std 45 Book"/>
              </w:rPr>
            </w:pPr>
          </w:p>
          <w:p w:rsidR="001D07C9" w:rsidRPr="001D07C9" w:rsidRDefault="001D07C9" w:rsidP="004D2CFC">
            <w:pPr>
              <w:spacing w:line="360" w:lineRule="auto"/>
              <w:jc w:val="both"/>
              <w:rPr>
                <w:rFonts w:ascii="Avenir LT Std 45 Book" w:hAnsi="Avenir LT Std 45 Book"/>
              </w:rPr>
            </w:pPr>
          </w:p>
          <w:p w:rsidR="00E04ADE" w:rsidRPr="001D07C9" w:rsidRDefault="00E04ADE" w:rsidP="004D2CFC">
            <w:pPr>
              <w:spacing w:line="360" w:lineRule="auto"/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495" w:type="dxa"/>
            <w:shd w:val="clear" w:color="auto" w:fill="auto"/>
          </w:tcPr>
          <w:p w:rsidR="00E04ADE" w:rsidRPr="001D07C9" w:rsidRDefault="00E04ADE" w:rsidP="004D2CFC">
            <w:pPr>
              <w:spacing w:line="360" w:lineRule="auto"/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495" w:type="dxa"/>
          </w:tcPr>
          <w:p w:rsidR="00E04ADE" w:rsidRPr="001D07C9" w:rsidRDefault="00E04ADE" w:rsidP="004D2CFC">
            <w:pPr>
              <w:spacing w:line="360" w:lineRule="auto"/>
              <w:jc w:val="both"/>
              <w:rPr>
                <w:rFonts w:ascii="Avenir LT Std 45 Book" w:hAnsi="Avenir LT Std 45 Book"/>
              </w:rPr>
            </w:pPr>
          </w:p>
        </w:tc>
      </w:tr>
      <w:tr w:rsidR="00E04ADE" w:rsidRPr="001D07C9" w:rsidTr="00D037FA">
        <w:tc>
          <w:tcPr>
            <w:tcW w:w="3495" w:type="dxa"/>
            <w:shd w:val="clear" w:color="auto" w:fill="auto"/>
          </w:tcPr>
          <w:p w:rsidR="00E04ADE" w:rsidRPr="001D07C9" w:rsidRDefault="00E04ADE" w:rsidP="004D2CFC">
            <w:pPr>
              <w:spacing w:line="360" w:lineRule="auto"/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(Enter Name and Surname)</w:t>
            </w:r>
          </w:p>
        </w:tc>
        <w:tc>
          <w:tcPr>
            <w:tcW w:w="3495" w:type="dxa"/>
            <w:shd w:val="clear" w:color="auto" w:fill="auto"/>
          </w:tcPr>
          <w:p w:rsidR="00E04ADE" w:rsidRPr="001D07C9" w:rsidRDefault="00E04ADE" w:rsidP="004D2CFC">
            <w:pPr>
              <w:spacing w:line="360" w:lineRule="auto"/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Ms Suzanne Wolhuter</w:t>
            </w:r>
          </w:p>
        </w:tc>
        <w:tc>
          <w:tcPr>
            <w:tcW w:w="3495" w:type="dxa"/>
          </w:tcPr>
          <w:p w:rsidR="00E04ADE" w:rsidRPr="001D07C9" w:rsidRDefault="00E04ADE" w:rsidP="004D2CFC">
            <w:pPr>
              <w:spacing w:line="360" w:lineRule="auto"/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Ms Tharusha Naidoo</w:t>
            </w:r>
          </w:p>
        </w:tc>
      </w:tr>
    </w:tbl>
    <w:p w:rsidR="00C9151E" w:rsidRPr="001D07C9" w:rsidRDefault="00C9151E" w:rsidP="00194762">
      <w:pPr>
        <w:jc w:val="both"/>
        <w:rPr>
          <w:rFonts w:ascii="Avenir LT Std 45 Book" w:hAnsi="Avenir LT Std 45 Book"/>
        </w:rPr>
      </w:pPr>
    </w:p>
    <w:p w:rsidR="00D037FA" w:rsidRPr="001D07C9" w:rsidRDefault="00D037FA" w:rsidP="00194762">
      <w:pPr>
        <w:jc w:val="both"/>
        <w:rPr>
          <w:rFonts w:ascii="Avenir LT Std 45 Book" w:hAnsi="Avenir LT Std 45 Book"/>
        </w:rPr>
      </w:pPr>
    </w:p>
    <w:p w:rsidR="004F73BC" w:rsidRPr="001D07C9" w:rsidRDefault="004F73BC">
      <w:pPr>
        <w:rPr>
          <w:rFonts w:ascii="Avenir LT Std 45 Book" w:hAnsi="Avenir LT Std 45 Book"/>
        </w:rPr>
      </w:pPr>
      <w:r w:rsidRPr="001D07C9">
        <w:rPr>
          <w:rFonts w:ascii="Avenir LT Std 45 Book" w:hAnsi="Avenir LT Std 45 Book"/>
        </w:rPr>
        <w:br w:type="page"/>
      </w:r>
    </w:p>
    <w:p w:rsidR="00C9151E" w:rsidRPr="001D07C9" w:rsidRDefault="00C9151E" w:rsidP="00194762">
      <w:pPr>
        <w:jc w:val="both"/>
        <w:rPr>
          <w:rFonts w:ascii="Avenir LT Std 45 Book" w:hAnsi="Avenir LT Std 45 Book"/>
        </w:rPr>
      </w:pPr>
    </w:p>
    <w:tbl>
      <w:tblPr>
        <w:tblStyle w:val="TableGrid"/>
        <w:tblW w:w="0" w:type="auto"/>
        <w:tblBorders>
          <w:top w:val="single" w:sz="2" w:space="0" w:color="7F7F7F"/>
          <w:left w:val="single" w:sz="2" w:space="0" w:color="7F7F7F"/>
          <w:bottom w:val="single" w:sz="2" w:space="0" w:color="7F7F7F"/>
          <w:right w:val="single" w:sz="2" w:space="0" w:color="7F7F7F"/>
          <w:insideH w:val="single" w:sz="2" w:space="0" w:color="7F7F7F"/>
          <w:insideV w:val="single" w:sz="2" w:space="0" w:color="7F7F7F"/>
        </w:tblBorders>
        <w:tblLook w:val="04A0" w:firstRow="1" w:lastRow="0" w:firstColumn="1" w:lastColumn="0" w:noHBand="0" w:noVBand="1"/>
      </w:tblPr>
      <w:tblGrid>
        <w:gridCol w:w="10456"/>
      </w:tblGrid>
      <w:tr w:rsidR="00D037FA" w:rsidRPr="001D07C9" w:rsidTr="004F73BC">
        <w:tc>
          <w:tcPr>
            <w:tcW w:w="10456" w:type="dxa"/>
            <w:shd w:val="clear" w:color="auto" w:fill="FAEBFF"/>
          </w:tcPr>
          <w:p w:rsidR="00D037FA" w:rsidRPr="001D07C9" w:rsidRDefault="00D037FA" w:rsidP="00D037FA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Name of the innovation – (includes products, technologies, services, novel processes and production methods, disruptive ideas, business ideas, or any other inventions).</w:t>
            </w:r>
          </w:p>
        </w:tc>
      </w:tr>
      <w:tr w:rsidR="00D037FA" w:rsidRPr="001D07C9" w:rsidTr="004F73BC">
        <w:tc>
          <w:tcPr>
            <w:tcW w:w="10456" w:type="dxa"/>
          </w:tcPr>
          <w:p w:rsidR="00D037FA" w:rsidRDefault="00D037FA" w:rsidP="00D037FA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jc w:val="both"/>
              <w:rPr>
                <w:rFonts w:ascii="Avenir LT Std 45 Book" w:hAnsi="Avenir LT Std 45 Book"/>
              </w:rPr>
            </w:pPr>
          </w:p>
          <w:p w:rsidR="00A83614" w:rsidRPr="001D07C9" w:rsidRDefault="00A83614" w:rsidP="00D037FA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D037FA" w:rsidRPr="001D07C9" w:rsidTr="004F73BC">
        <w:tc>
          <w:tcPr>
            <w:tcW w:w="10456" w:type="dxa"/>
            <w:shd w:val="clear" w:color="auto" w:fill="FAEBFF"/>
          </w:tcPr>
          <w:p w:rsidR="00D037FA" w:rsidRPr="001D07C9" w:rsidRDefault="00D037FA" w:rsidP="00D037FA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Inventor Information – please list individuals who have made</w:t>
            </w:r>
            <w:r w:rsidR="00502656">
              <w:rPr>
                <w:rFonts w:ascii="Avenir LT Std 45 Book" w:hAnsi="Avenir LT Std 45 Book"/>
              </w:rPr>
              <w:t xml:space="preserve"> a</w:t>
            </w:r>
            <w:r w:rsidRPr="001D07C9">
              <w:rPr>
                <w:rFonts w:ascii="Avenir LT Std 45 Book" w:hAnsi="Avenir LT Std 45 Book"/>
              </w:rPr>
              <w:t xml:space="preserve"> significant intellectual contribution toward the invention. Please include</w:t>
            </w:r>
            <w:r w:rsidR="00A83614">
              <w:rPr>
                <w:rFonts w:ascii="Avenir LT Std 45 Book" w:hAnsi="Avenir LT Std 45 Book"/>
              </w:rPr>
              <w:t xml:space="preserve"> the 5 primary</w:t>
            </w:r>
            <w:r w:rsidRPr="001D07C9">
              <w:rPr>
                <w:rFonts w:ascii="Avenir LT Std 45 Book" w:hAnsi="Avenir LT Std 45 Book"/>
              </w:rPr>
              <w:t xml:space="preserve"> inventors’ names, surnames</w:t>
            </w:r>
            <w:r w:rsidR="00502656">
              <w:rPr>
                <w:rFonts w:ascii="Avenir LT Std 45 Book" w:hAnsi="Avenir LT Std 45 Book"/>
              </w:rPr>
              <w:t>,</w:t>
            </w:r>
            <w:r w:rsidRPr="001D07C9">
              <w:rPr>
                <w:rFonts w:ascii="Avenir LT Std 45 Book" w:hAnsi="Avenir LT Std 45 Book"/>
              </w:rPr>
              <w:t xml:space="preserve"> student/staff numbers, contact details and an estimate of </w:t>
            </w:r>
            <w:r w:rsidR="00502656">
              <w:rPr>
                <w:rFonts w:ascii="Avenir LT Std 45 Book" w:hAnsi="Avenir LT Std 45 Book"/>
              </w:rPr>
              <w:t xml:space="preserve">their </w:t>
            </w:r>
            <w:r w:rsidRPr="001D07C9">
              <w:rPr>
                <w:rFonts w:ascii="Avenir LT Std 45 Book" w:hAnsi="Avenir LT Std 45 Book"/>
              </w:rPr>
              <w:t>contribution as a percentage</w:t>
            </w:r>
            <w:r w:rsidR="00A83614">
              <w:rPr>
                <w:rFonts w:ascii="Avenir LT Std 45 Book" w:hAnsi="Avenir LT Std 45 Book"/>
              </w:rPr>
              <w:t>.</w:t>
            </w:r>
          </w:p>
        </w:tc>
      </w:tr>
      <w:tr w:rsidR="00D037FA" w:rsidRPr="001D07C9" w:rsidTr="004F73BC">
        <w:tc>
          <w:tcPr>
            <w:tcW w:w="10456" w:type="dxa"/>
          </w:tcPr>
          <w:p w:rsidR="00D037FA" w:rsidRDefault="00D037FA" w:rsidP="00D037FA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jc w:val="both"/>
              <w:rPr>
                <w:rFonts w:ascii="Avenir LT Std 45 Book" w:hAnsi="Avenir LT Std 45 Book"/>
              </w:rPr>
            </w:pPr>
          </w:p>
          <w:p w:rsidR="00A83614" w:rsidRPr="001D07C9" w:rsidRDefault="00A83614" w:rsidP="00D037FA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D037FA" w:rsidRPr="001D07C9" w:rsidTr="004F73BC">
        <w:tc>
          <w:tcPr>
            <w:tcW w:w="10456" w:type="dxa"/>
            <w:shd w:val="clear" w:color="auto" w:fill="FAEBFF"/>
          </w:tcPr>
          <w:p w:rsidR="00D037FA" w:rsidRPr="001D07C9" w:rsidRDefault="00D037FA" w:rsidP="00D037FA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Conception of the innovation (date and location):</w:t>
            </w:r>
          </w:p>
        </w:tc>
      </w:tr>
      <w:tr w:rsidR="00D037FA" w:rsidRPr="001D07C9" w:rsidTr="004F73BC">
        <w:tc>
          <w:tcPr>
            <w:tcW w:w="10456" w:type="dxa"/>
          </w:tcPr>
          <w:p w:rsidR="00D037FA" w:rsidRDefault="00D037FA" w:rsidP="00D037FA">
            <w:pPr>
              <w:jc w:val="both"/>
              <w:rPr>
                <w:rFonts w:ascii="Avenir LT Std 45 Book" w:hAnsi="Avenir LT Std 45 Book"/>
              </w:rPr>
            </w:pPr>
          </w:p>
          <w:p w:rsidR="00A83614" w:rsidRPr="001D07C9" w:rsidRDefault="00A83614" w:rsidP="00D037FA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D037FA" w:rsidRPr="001D07C9" w:rsidTr="004F73BC">
        <w:tc>
          <w:tcPr>
            <w:tcW w:w="10456" w:type="dxa"/>
            <w:shd w:val="clear" w:color="auto" w:fill="FAEBFF"/>
          </w:tcPr>
          <w:p w:rsidR="00D037FA" w:rsidRPr="001D07C9" w:rsidRDefault="00D037FA" w:rsidP="00D037FA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What prompted the idea?</w:t>
            </w:r>
          </w:p>
        </w:tc>
      </w:tr>
      <w:tr w:rsidR="00D037FA" w:rsidRPr="001D07C9" w:rsidTr="004F73BC">
        <w:tc>
          <w:tcPr>
            <w:tcW w:w="10456" w:type="dxa"/>
          </w:tcPr>
          <w:p w:rsidR="00D037FA" w:rsidRDefault="00D037FA" w:rsidP="00D037FA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jc w:val="both"/>
              <w:rPr>
                <w:rFonts w:ascii="Avenir LT Std 45 Book" w:hAnsi="Avenir LT Std 45 Book"/>
              </w:rPr>
            </w:pPr>
          </w:p>
          <w:p w:rsidR="00A83614" w:rsidRPr="001D07C9" w:rsidRDefault="00A83614" w:rsidP="00D037FA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D037FA" w:rsidRPr="001D07C9" w:rsidTr="004F73BC">
        <w:tc>
          <w:tcPr>
            <w:tcW w:w="10456" w:type="dxa"/>
            <w:shd w:val="clear" w:color="auto" w:fill="FAEBFF"/>
          </w:tcPr>
          <w:p w:rsidR="00D037FA" w:rsidRPr="001D07C9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Briefly summarise the innovation (you can attach drawings, photos and standard operation procedures).</w:t>
            </w:r>
            <w:r w:rsidRPr="001D07C9">
              <w:rPr>
                <w:rFonts w:ascii="Avenir LT Std 45 Book" w:hAnsi="Avenir LT Std 45 Book"/>
                <w:noProof/>
                <w:lang w:eastAsia="en-ZA"/>
              </w:rPr>
              <w:t xml:space="preserve"> </w:t>
            </w:r>
          </w:p>
        </w:tc>
      </w:tr>
      <w:tr w:rsidR="00D037FA" w:rsidRPr="001D07C9" w:rsidTr="004F73BC">
        <w:tc>
          <w:tcPr>
            <w:tcW w:w="10456" w:type="dxa"/>
          </w:tcPr>
          <w:p w:rsidR="00D037FA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Pr="001D07C9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</w:tc>
      </w:tr>
      <w:tr w:rsidR="00D037FA" w:rsidRPr="001D07C9" w:rsidTr="004F73BC">
        <w:tc>
          <w:tcPr>
            <w:tcW w:w="10456" w:type="dxa"/>
            <w:shd w:val="clear" w:color="auto" w:fill="FAEBFF"/>
          </w:tcPr>
          <w:p w:rsidR="00D037FA" w:rsidRPr="001D07C9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Which problem will this innovation potentially solve?</w:t>
            </w:r>
          </w:p>
        </w:tc>
      </w:tr>
      <w:tr w:rsidR="00D037FA" w:rsidRPr="001D07C9" w:rsidTr="004F73BC">
        <w:tc>
          <w:tcPr>
            <w:tcW w:w="10456" w:type="dxa"/>
          </w:tcPr>
          <w:p w:rsidR="00D037FA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Pr="001D07C9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</w:tc>
      </w:tr>
      <w:tr w:rsidR="00D037FA" w:rsidRPr="001D07C9" w:rsidTr="004F73BC">
        <w:tc>
          <w:tcPr>
            <w:tcW w:w="10456" w:type="dxa"/>
            <w:shd w:val="clear" w:color="auto" w:fill="FAEBFF"/>
          </w:tcPr>
          <w:p w:rsidR="00D037FA" w:rsidRPr="001D07C9" w:rsidRDefault="00D037FA" w:rsidP="00D037FA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lastRenderedPageBreak/>
              <w:t>Which benefits to the innovation offer beyond other similar developments? Further describe which aspects of the invention make it unique.</w:t>
            </w:r>
          </w:p>
        </w:tc>
      </w:tr>
      <w:tr w:rsidR="00D037FA" w:rsidRPr="001D07C9" w:rsidTr="004F73BC">
        <w:tc>
          <w:tcPr>
            <w:tcW w:w="10456" w:type="dxa"/>
          </w:tcPr>
          <w:p w:rsidR="00D037FA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Pr="001D07C9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</w:tc>
      </w:tr>
      <w:tr w:rsidR="00D037FA" w:rsidRPr="001D07C9" w:rsidTr="004F73BC">
        <w:tc>
          <w:tcPr>
            <w:tcW w:w="10456" w:type="dxa"/>
            <w:shd w:val="clear" w:color="auto" w:fill="FAEBFF"/>
          </w:tcPr>
          <w:p w:rsidR="00D037FA" w:rsidRPr="001D07C9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Have you conducted any prior art search or looked at existing similar IP and technology? What results did that search yield?</w:t>
            </w:r>
            <w:r w:rsidRPr="001D07C9">
              <w:rPr>
                <w:rFonts w:ascii="Avenir LT Std 45 Book" w:hAnsi="Avenir LT Std 45 Book"/>
                <w:noProof/>
                <w:lang w:eastAsia="en-ZA"/>
              </w:rPr>
              <w:t xml:space="preserve"> If there are any patents or publications that are relevant, please attach them.</w:t>
            </w:r>
          </w:p>
        </w:tc>
      </w:tr>
      <w:tr w:rsidR="00D037FA" w:rsidRPr="001D07C9" w:rsidTr="004F73BC">
        <w:tc>
          <w:tcPr>
            <w:tcW w:w="10456" w:type="dxa"/>
          </w:tcPr>
          <w:p w:rsidR="00D037FA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Pr="001D07C9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</w:tc>
      </w:tr>
      <w:tr w:rsidR="00D037FA" w:rsidRPr="001D07C9" w:rsidTr="004F73BC">
        <w:tc>
          <w:tcPr>
            <w:tcW w:w="10456" w:type="dxa"/>
            <w:shd w:val="clear" w:color="auto" w:fill="FAEBFF"/>
          </w:tcPr>
          <w:p w:rsidR="00D037FA" w:rsidRPr="001D07C9" w:rsidRDefault="00D037FA" w:rsidP="00D037FA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Who will be the typical or preferential end user of this innovation? Are you aware of companies or individuals who would have a need for this innovation?</w:t>
            </w:r>
          </w:p>
        </w:tc>
      </w:tr>
      <w:tr w:rsidR="00D037FA" w:rsidRPr="001D07C9" w:rsidTr="004F73BC">
        <w:tc>
          <w:tcPr>
            <w:tcW w:w="10456" w:type="dxa"/>
          </w:tcPr>
          <w:p w:rsidR="00D037FA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Pr="001D07C9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</w:tc>
      </w:tr>
      <w:tr w:rsidR="00D037FA" w:rsidRPr="001D07C9" w:rsidTr="004F73BC">
        <w:tc>
          <w:tcPr>
            <w:tcW w:w="10456" w:type="dxa"/>
            <w:shd w:val="clear" w:color="auto" w:fill="FAEBFF"/>
          </w:tcPr>
          <w:p w:rsidR="00D037FA" w:rsidRPr="001D07C9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Are you aware of any companies or individuals providing a similar product/service or technology as the one you are proposing here?</w:t>
            </w:r>
          </w:p>
        </w:tc>
      </w:tr>
      <w:tr w:rsidR="00D037FA" w:rsidRPr="001D07C9" w:rsidTr="004F73BC">
        <w:tc>
          <w:tcPr>
            <w:tcW w:w="10456" w:type="dxa"/>
          </w:tcPr>
          <w:p w:rsidR="00D037FA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Pr="001D07C9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</w:tc>
      </w:tr>
      <w:tr w:rsidR="00D037FA" w:rsidRPr="001D07C9" w:rsidTr="004F73BC">
        <w:tc>
          <w:tcPr>
            <w:tcW w:w="10456" w:type="dxa"/>
            <w:shd w:val="clear" w:color="auto" w:fill="FAEBFF"/>
          </w:tcPr>
          <w:p w:rsidR="00D037FA" w:rsidRPr="001D07C9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Is there an urgency to disclose? When and how will the invention first be disclosed to the public?</w:t>
            </w:r>
          </w:p>
        </w:tc>
      </w:tr>
      <w:tr w:rsidR="00D037FA" w:rsidRPr="001D07C9" w:rsidTr="004F73BC">
        <w:tc>
          <w:tcPr>
            <w:tcW w:w="10456" w:type="dxa"/>
          </w:tcPr>
          <w:p w:rsidR="00D037FA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Pr="001D07C9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</w:tc>
      </w:tr>
      <w:tr w:rsidR="00D037FA" w:rsidRPr="001D07C9" w:rsidTr="004F73BC">
        <w:tc>
          <w:tcPr>
            <w:tcW w:w="10456" w:type="dxa"/>
            <w:shd w:val="clear" w:color="auto" w:fill="FAEBFF"/>
          </w:tcPr>
          <w:p w:rsidR="00D037FA" w:rsidRPr="001D07C9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lastRenderedPageBreak/>
              <w:t>Is there urgency to provide IP protection for the innovation? If so, why?</w:t>
            </w:r>
          </w:p>
        </w:tc>
      </w:tr>
      <w:tr w:rsidR="00D037FA" w:rsidRPr="001D07C9" w:rsidTr="004F73BC">
        <w:tc>
          <w:tcPr>
            <w:tcW w:w="10456" w:type="dxa"/>
          </w:tcPr>
          <w:p w:rsidR="00D037FA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Pr="001D07C9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</w:tc>
      </w:tr>
      <w:tr w:rsidR="00D037FA" w:rsidRPr="001D07C9" w:rsidTr="004F73BC">
        <w:tc>
          <w:tcPr>
            <w:tcW w:w="10456" w:type="dxa"/>
            <w:shd w:val="clear" w:color="auto" w:fill="FAEBFF"/>
          </w:tcPr>
          <w:p w:rsidR="00D037FA" w:rsidRPr="001D07C9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Should the innovation prove promising commercially, are you interested in starting a new venture or spin-out company? If so do you already have a team in mind?</w:t>
            </w:r>
            <w:r w:rsidRPr="001D07C9">
              <w:rPr>
                <w:rFonts w:ascii="Avenir LT Std 45 Book" w:hAnsi="Avenir LT Std 45 Book"/>
                <w:noProof/>
                <w:lang w:eastAsia="en-ZA"/>
              </w:rPr>
              <w:t xml:space="preserve"> If so, least the team members and their role.</w:t>
            </w:r>
          </w:p>
        </w:tc>
      </w:tr>
      <w:tr w:rsidR="00D037FA" w:rsidRPr="001D07C9" w:rsidTr="004F73BC">
        <w:tc>
          <w:tcPr>
            <w:tcW w:w="10456" w:type="dxa"/>
          </w:tcPr>
          <w:p w:rsidR="00D037FA" w:rsidRDefault="00D037FA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  <w:p w:rsidR="00A83614" w:rsidRPr="001D07C9" w:rsidRDefault="00A83614" w:rsidP="00D037FA">
            <w:pPr>
              <w:pStyle w:val="ListParagraph"/>
              <w:ind w:left="0"/>
              <w:jc w:val="both"/>
              <w:rPr>
                <w:rFonts w:ascii="Avenir LT Std 45 Book" w:hAnsi="Avenir LT Std 45 Book"/>
              </w:rPr>
            </w:pPr>
          </w:p>
        </w:tc>
      </w:tr>
    </w:tbl>
    <w:p w:rsidR="00C9151E" w:rsidRPr="001D07C9" w:rsidRDefault="00C9151E" w:rsidP="00D037FA">
      <w:pPr>
        <w:jc w:val="both"/>
        <w:rPr>
          <w:rFonts w:ascii="Avenir LT Std 45 Book" w:hAnsi="Avenir LT Std 45 Book"/>
        </w:rPr>
      </w:pPr>
    </w:p>
    <w:p w:rsidR="001F3F5D" w:rsidRPr="001D07C9" w:rsidRDefault="001F3F5D" w:rsidP="00C9151E">
      <w:pPr>
        <w:jc w:val="both"/>
        <w:rPr>
          <w:rFonts w:ascii="Avenir LT Std 45 Book" w:hAnsi="Avenir LT Std 45 Book"/>
        </w:rPr>
      </w:pPr>
    </w:p>
    <w:p w:rsidR="00D14016" w:rsidRPr="001D07C9" w:rsidRDefault="00C9151E" w:rsidP="00D14016">
      <w:pPr>
        <w:jc w:val="both"/>
        <w:rPr>
          <w:rFonts w:ascii="Avenir LT Std 45 Book" w:hAnsi="Avenir LT Std 45 Book"/>
        </w:rPr>
      </w:pPr>
      <w:r w:rsidRPr="001D07C9">
        <w:rPr>
          <w:rFonts w:ascii="Avenir LT Std 45 Book" w:hAnsi="Avenir LT Std 45 Book"/>
        </w:rPr>
        <w:t>Please indicate the type of innovation</w:t>
      </w:r>
      <w:r w:rsidR="001D07C9" w:rsidRPr="001D07C9">
        <w:rPr>
          <w:rFonts w:ascii="Avenir LT Std 45 Book" w:hAnsi="Avenir LT Std 45 Book"/>
        </w:rPr>
        <w:t xml:space="preserve"> (with an X)</w:t>
      </w:r>
      <w:r w:rsidRPr="001D07C9">
        <w:rPr>
          <w:rFonts w:ascii="Avenir LT Std 45 Book" w:hAnsi="Avenir LT Std 45 Book"/>
        </w:rPr>
        <w:t>:</w:t>
      </w:r>
    </w:p>
    <w:tbl>
      <w:tblPr>
        <w:tblStyle w:val="TableGrid"/>
        <w:tblW w:w="8926" w:type="dxa"/>
        <w:jc w:val="center"/>
        <w:tblLayout w:type="fixed"/>
        <w:tblLook w:val="04A0" w:firstRow="1" w:lastRow="0" w:firstColumn="1" w:lastColumn="0" w:noHBand="0" w:noVBand="1"/>
      </w:tblPr>
      <w:tblGrid>
        <w:gridCol w:w="3964"/>
        <w:gridCol w:w="567"/>
        <w:gridCol w:w="3828"/>
        <w:gridCol w:w="567"/>
      </w:tblGrid>
      <w:tr w:rsidR="00D14016" w:rsidRPr="001D07C9" w:rsidTr="006414AA">
        <w:trPr>
          <w:jc w:val="center"/>
        </w:trPr>
        <w:tc>
          <w:tcPr>
            <w:tcW w:w="8926" w:type="dxa"/>
            <w:gridSpan w:val="4"/>
            <w:shd w:val="clear" w:color="auto" w:fill="A162D0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  <w:b/>
              </w:rPr>
            </w:pPr>
            <w:r w:rsidRPr="001D07C9">
              <w:rPr>
                <w:rFonts w:ascii="Avenir LT Std 45 Book" w:hAnsi="Avenir LT Std 45 Book"/>
                <w:b/>
                <w:color w:val="FFFFFF" w:themeColor="background1"/>
              </w:rPr>
              <w:t>Type of Innovation:</w:t>
            </w:r>
          </w:p>
        </w:tc>
      </w:tr>
      <w:tr w:rsidR="00787060" w:rsidRPr="001D07C9" w:rsidTr="00871F8B">
        <w:trPr>
          <w:jc w:val="center"/>
        </w:trPr>
        <w:tc>
          <w:tcPr>
            <w:tcW w:w="3964" w:type="dxa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Research Advancement</w:t>
            </w:r>
          </w:p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 xml:space="preserve">(or </w:t>
            </w:r>
            <w:r w:rsidR="00787060" w:rsidRPr="001D07C9">
              <w:rPr>
                <w:rFonts w:ascii="Avenir LT Std 45 Book" w:hAnsi="Avenir LT Std 45 Book"/>
              </w:rPr>
              <w:t>Novel IP in Re</w:t>
            </w:r>
            <w:r w:rsidRPr="001D07C9">
              <w:rPr>
                <w:rFonts w:ascii="Avenir LT Std 45 Book" w:hAnsi="Avenir LT Std 45 Book"/>
              </w:rPr>
              <w:t>search Contract)</w:t>
            </w:r>
          </w:p>
        </w:tc>
        <w:tc>
          <w:tcPr>
            <w:tcW w:w="567" w:type="dxa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D14016" w:rsidRPr="001D07C9" w:rsidRDefault="00787060" w:rsidP="00787060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 xml:space="preserve">Business Idea </w:t>
            </w:r>
          </w:p>
        </w:tc>
        <w:tc>
          <w:tcPr>
            <w:tcW w:w="567" w:type="dxa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787060" w:rsidRPr="001D07C9" w:rsidTr="00871F8B">
        <w:trPr>
          <w:jc w:val="center"/>
        </w:trPr>
        <w:tc>
          <w:tcPr>
            <w:tcW w:w="3964" w:type="dxa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 xml:space="preserve">Invention – Hard Technology </w:t>
            </w:r>
          </w:p>
        </w:tc>
        <w:tc>
          <w:tcPr>
            <w:tcW w:w="567" w:type="dxa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D14016" w:rsidRPr="001D07C9" w:rsidRDefault="00787060" w:rsidP="00D14016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Multi Media</w:t>
            </w:r>
          </w:p>
        </w:tc>
        <w:tc>
          <w:tcPr>
            <w:tcW w:w="567" w:type="dxa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787060" w:rsidRPr="001D07C9" w:rsidTr="00871F8B">
        <w:trPr>
          <w:jc w:val="center"/>
        </w:trPr>
        <w:tc>
          <w:tcPr>
            <w:tcW w:w="3964" w:type="dxa"/>
          </w:tcPr>
          <w:p w:rsidR="00D14016" w:rsidRPr="001D07C9" w:rsidRDefault="00787060" w:rsidP="00D14016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Invention – High Technology</w:t>
            </w:r>
          </w:p>
        </w:tc>
        <w:tc>
          <w:tcPr>
            <w:tcW w:w="567" w:type="dxa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D14016" w:rsidRPr="001D07C9" w:rsidRDefault="00787060" w:rsidP="00D14016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Diagnostic</w:t>
            </w:r>
          </w:p>
        </w:tc>
        <w:tc>
          <w:tcPr>
            <w:tcW w:w="567" w:type="dxa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787060" w:rsidRPr="001D07C9" w:rsidTr="00871F8B">
        <w:trPr>
          <w:jc w:val="center"/>
        </w:trPr>
        <w:tc>
          <w:tcPr>
            <w:tcW w:w="3964" w:type="dxa"/>
          </w:tcPr>
          <w:p w:rsidR="00D14016" w:rsidRPr="001D07C9" w:rsidRDefault="00787060" w:rsidP="00D14016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Software</w:t>
            </w:r>
          </w:p>
        </w:tc>
        <w:tc>
          <w:tcPr>
            <w:tcW w:w="567" w:type="dxa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D14016" w:rsidRPr="001D07C9" w:rsidRDefault="00787060" w:rsidP="00D14016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 xml:space="preserve">Medical or </w:t>
            </w:r>
            <w:r w:rsidR="00D14016" w:rsidRPr="001D07C9">
              <w:rPr>
                <w:rFonts w:ascii="Avenir LT Std 45 Book" w:hAnsi="Avenir LT Std 45 Book"/>
              </w:rPr>
              <w:t>Therapeutic</w:t>
            </w:r>
          </w:p>
        </w:tc>
        <w:tc>
          <w:tcPr>
            <w:tcW w:w="567" w:type="dxa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787060" w:rsidRPr="001D07C9" w:rsidTr="00871F8B">
        <w:trPr>
          <w:jc w:val="center"/>
        </w:trPr>
        <w:tc>
          <w:tcPr>
            <w:tcW w:w="3964" w:type="dxa"/>
          </w:tcPr>
          <w:p w:rsidR="00D14016" w:rsidRPr="001D07C9" w:rsidRDefault="00787060" w:rsidP="00D14016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Digital Tools</w:t>
            </w:r>
          </w:p>
        </w:tc>
        <w:tc>
          <w:tcPr>
            <w:tcW w:w="567" w:type="dxa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Plant Breeders</w:t>
            </w:r>
            <w:r w:rsidR="00FC65AB">
              <w:rPr>
                <w:rFonts w:ascii="Avenir LT Std 45 Book" w:hAnsi="Avenir LT Std 45 Book"/>
              </w:rPr>
              <w:t>’</w:t>
            </w:r>
            <w:r w:rsidRPr="001D07C9">
              <w:rPr>
                <w:rFonts w:ascii="Avenir LT Std 45 Book" w:hAnsi="Avenir LT Std 45 Book"/>
              </w:rPr>
              <w:t xml:space="preserve"> Rights</w:t>
            </w:r>
          </w:p>
        </w:tc>
        <w:tc>
          <w:tcPr>
            <w:tcW w:w="567" w:type="dxa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787060" w:rsidRPr="001D07C9" w:rsidTr="00871F8B">
        <w:trPr>
          <w:jc w:val="center"/>
        </w:trPr>
        <w:tc>
          <w:tcPr>
            <w:tcW w:w="3964" w:type="dxa"/>
          </w:tcPr>
          <w:p w:rsidR="00D14016" w:rsidRPr="001D07C9" w:rsidRDefault="00787060" w:rsidP="00D14016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Internet of Things</w:t>
            </w:r>
          </w:p>
        </w:tc>
        <w:tc>
          <w:tcPr>
            <w:tcW w:w="567" w:type="dxa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D14016" w:rsidRPr="001D07C9" w:rsidRDefault="00787060" w:rsidP="00D14016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New Species</w:t>
            </w:r>
          </w:p>
        </w:tc>
        <w:tc>
          <w:tcPr>
            <w:tcW w:w="567" w:type="dxa"/>
          </w:tcPr>
          <w:p w:rsidR="00D14016" w:rsidRPr="001D07C9" w:rsidRDefault="00D14016" w:rsidP="00D14016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787060" w:rsidRPr="001D07C9" w:rsidTr="00871F8B">
        <w:trPr>
          <w:jc w:val="center"/>
        </w:trPr>
        <w:tc>
          <w:tcPr>
            <w:tcW w:w="3964" w:type="dxa"/>
          </w:tcPr>
          <w:p w:rsidR="00787060" w:rsidRPr="001D07C9" w:rsidRDefault="00787060" w:rsidP="00D14016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Cryptocurrency</w:t>
            </w:r>
          </w:p>
        </w:tc>
        <w:tc>
          <w:tcPr>
            <w:tcW w:w="567" w:type="dxa"/>
          </w:tcPr>
          <w:p w:rsidR="00787060" w:rsidRPr="001D07C9" w:rsidRDefault="00787060" w:rsidP="00D14016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787060" w:rsidRPr="001D07C9" w:rsidRDefault="00787060" w:rsidP="00D14016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Written work</w:t>
            </w:r>
          </w:p>
        </w:tc>
        <w:tc>
          <w:tcPr>
            <w:tcW w:w="567" w:type="dxa"/>
          </w:tcPr>
          <w:p w:rsidR="00787060" w:rsidRPr="001D07C9" w:rsidRDefault="00787060" w:rsidP="00D14016">
            <w:pPr>
              <w:jc w:val="both"/>
              <w:rPr>
                <w:rFonts w:ascii="Avenir LT Std 45 Book" w:hAnsi="Avenir LT Std 45 Book"/>
              </w:rPr>
            </w:pPr>
          </w:p>
        </w:tc>
      </w:tr>
    </w:tbl>
    <w:p w:rsidR="004F73BC" w:rsidRPr="001D07C9" w:rsidRDefault="004F73BC" w:rsidP="00D14016">
      <w:pPr>
        <w:jc w:val="both"/>
        <w:rPr>
          <w:rFonts w:ascii="Avenir LT Std 45 Book" w:hAnsi="Avenir LT Std 45 Book"/>
        </w:rPr>
      </w:pPr>
    </w:p>
    <w:p w:rsidR="004F73BC" w:rsidRPr="001D07C9" w:rsidRDefault="004F73BC">
      <w:pPr>
        <w:rPr>
          <w:rFonts w:ascii="Avenir LT Std 45 Book" w:hAnsi="Avenir LT Std 45 Book"/>
        </w:rPr>
      </w:pPr>
      <w:r w:rsidRPr="001D07C9">
        <w:rPr>
          <w:rFonts w:ascii="Avenir LT Std 45 Book" w:hAnsi="Avenir LT Std 45 Book"/>
        </w:rPr>
        <w:br w:type="page"/>
      </w:r>
    </w:p>
    <w:p w:rsidR="00787060" w:rsidRPr="001D07C9" w:rsidRDefault="00787060" w:rsidP="00D14016">
      <w:pPr>
        <w:jc w:val="both"/>
        <w:rPr>
          <w:rFonts w:ascii="Avenir LT Std 45 Book" w:hAnsi="Avenir LT Std 45 Book"/>
        </w:rPr>
      </w:pPr>
      <w:r w:rsidRPr="001D07C9">
        <w:rPr>
          <w:rFonts w:ascii="Avenir LT Std 45 Book" w:hAnsi="Avenir LT Std 45 Book"/>
        </w:rPr>
        <w:lastRenderedPageBreak/>
        <w:t>Please</w:t>
      </w:r>
      <w:r w:rsidR="00C9151E" w:rsidRPr="001D07C9">
        <w:rPr>
          <w:rFonts w:ascii="Avenir LT Std 45 Book" w:hAnsi="Avenir LT Std 45 Book"/>
        </w:rPr>
        <w:t xml:space="preserve"> indicate</w:t>
      </w:r>
      <w:r w:rsidRPr="001D07C9">
        <w:rPr>
          <w:rFonts w:ascii="Avenir LT Std 45 Book" w:hAnsi="Avenir LT Std 45 Book"/>
        </w:rPr>
        <w:t xml:space="preserve"> </w:t>
      </w:r>
      <w:r w:rsidR="005E53F9" w:rsidRPr="001D07C9">
        <w:rPr>
          <w:rFonts w:ascii="Avenir LT Std 45 Book" w:hAnsi="Avenir LT Std 45 Book"/>
        </w:rPr>
        <w:t>the innovation category</w:t>
      </w:r>
      <w:r w:rsidR="001D07C9" w:rsidRPr="001D07C9">
        <w:rPr>
          <w:rFonts w:ascii="Avenir LT Std 45 Book" w:hAnsi="Avenir LT Std 45 Book"/>
        </w:rPr>
        <w:t xml:space="preserve"> (with an X)</w:t>
      </w:r>
      <w:r w:rsidRPr="001D07C9">
        <w:rPr>
          <w:rFonts w:ascii="Avenir LT Std 45 Book" w:hAnsi="Avenir LT Std 45 Book"/>
        </w:rPr>
        <w:t>:</w:t>
      </w:r>
    </w:p>
    <w:tbl>
      <w:tblPr>
        <w:tblStyle w:val="TableGrid"/>
        <w:tblW w:w="8926" w:type="dxa"/>
        <w:jc w:val="center"/>
        <w:tblLayout w:type="fixed"/>
        <w:tblLook w:val="04A0" w:firstRow="1" w:lastRow="0" w:firstColumn="1" w:lastColumn="0" w:noHBand="0" w:noVBand="1"/>
      </w:tblPr>
      <w:tblGrid>
        <w:gridCol w:w="3964"/>
        <w:gridCol w:w="567"/>
        <w:gridCol w:w="3828"/>
        <w:gridCol w:w="567"/>
      </w:tblGrid>
      <w:tr w:rsidR="005E53F9" w:rsidRPr="001D07C9" w:rsidTr="00F95F92">
        <w:trPr>
          <w:jc w:val="center"/>
        </w:trPr>
        <w:tc>
          <w:tcPr>
            <w:tcW w:w="8926" w:type="dxa"/>
            <w:gridSpan w:val="4"/>
            <w:shd w:val="clear" w:color="auto" w:fill="A162D0"/>
          </w:tcPr>
          <w:p w:rsidR="005E53F9" w:rsidRPr="001D07C9" w:rsidRDefault="005E53F9" w:rsidP="004D2CFC">
            <w:pPr>
              <w:jc w:val="both"/>
              <w:rPr>
                <w:rFonts w:ascii="Avenir LT Std 45 Book" w:hAnsi="Avenir LT Std 45 Book"/>
                <w:b/>
              </w:rPr>
            </w:pPr>
            <w:r w:rsidRPr="001D07C9">
              <w:rPr>
                <w:rFonts w:ascii="Avenir LT Std 45 Book" w:hAnsi="Avenir LT Std 45 Book"/>
                <w:b/>
                <w:color w:val="FFFFFF" w:themeColor="background1"/>
              </w:rPr>
              <w:t>Innovation Category:</w:t>
            </w:r>
          </w:p>
        </w:tc>
      </w:tr>
      <w:tr w:rsidR="005E53F9" w:rsidRPr="001D07C9" w:rsidTr="00F95F92">
        <w:trPr>
          <w:jc w:val="center"/>
        </w:trPr>
        <w:tc>
          <w:tcPr>
            <w:tcW w:w="4531" w:type="dxa"/>
            <w:gridSpan w:val="2"/>
            <w:shd w:val="clear" w:color="auto" w:fill="F2CDFF"/>
          </w:tcPr>
          <w:p w:rsidR="005E53F9" w:rsidRPr="001D07C9" w:rsidRDefault="005E53F9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Medicine and Health</w:t>
            </w:r>
          </w:p>
        </w:tc>
        <w:tc>
          <w:tcPr>
            <w:tcW w:w="4395" w:type="dxa"/>
            <w:gridSpan w:val="2"/>
            <w:shd w:val="clear" w:color="auto" w:fill="F2CDFF"/>
          </w:tcPr>
          <w:p w:rsidR="005E53F9" w:rsidRPr="001D07C9" w:rsidRDefault="00F95F92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Clean Technologies and Water</w:t>
            </w:r>
            <w:r w:rsidR="005E53F9" w:rsidRPr="001D07C9">
              <w:rPr>
                <w:rFonts w:ascii="Avenir LT Std 45 Book" w:hAnsi="Avenir LT Std 45 Book"/>
              </w:rPr>
              <w:t xml:space="preserve"> </w:t>
            </w:r>
          </w:p>
        </w:tc>
      </w:tr>
      <w:tr w:rsidR="005E53F9" w:rsidRPr="001D07C9" w:rsidTr="004D2CFC">
        <w:trPr>
          <w:jc w:val="center"/>
        </w:trPr>
        <w:tc>
          <w:tcPr>
            <w:tcW w:w="3964" w:type="dxa"/>
          </w:tcPr>
          <w:p w:rsidR="005E53F9" w:rsidRPr="001D07C9" w:rsidRDefault="00F95F92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Diagnostics</w:t>
            </w:r>
          </w:p>
        </w:tc>
        <w:tc>
          <w:tcPr>
            <w:tcW w:w="567" w:type="dxa"/>
          </w:tcPr>
          <w:p w:rsidR="005E53F9" w:rsidRPr="001D07C9" w:rsidRDefault="005E53F9" w:rsidP="004D2CFC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5E53F9" w:rsidRPr="001D07C9" w:rsidRDefault="00F95F92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Biofuels</w:t>
            </w:r>
          </w:p>
        </w:tc>
        <w:tc>
          <w:tcPr>
            <w:tcW w:w="567" w:type="dxa"/>
          </w:tcPr>
          <w:p w:rsidR="005E53F9" w:rsidRPr="001D07C9" w:rsidRDefault="005E53F9" w:rsidP="004D2CF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5E53F9" w:rsidRPr="001D07C9" w:rsidTr="004D2CFC">
        <w:trPr>
          <w:jc w:val="center"/>
        </w:trPr>
        <w:tc>
          <w:tcPr>
            <w:tcW w:w="3964" w:type="dxa"/>
          </w:tcPr>
          <w:p w:rsidR="005E53F9" w:rsidRPr="001D07C9" w:rsidRDefault="00F95F92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Medical Devices</w:t>
            </w:r>
          </w:p>
        </w:tc>
        <w:tc>
          <w:tcPr>
            <w:tcW w:w="567" w:type="dxa"/>
          </w:tcPr>
          <w:p w:rsidR="005E53F9" w:rsidRPr="001D07C9" w:rsidRDefault="005E53F9" w:rsidP="004D2CFC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5E53F9" w:rsidRPr="001D07C9" w:rsidRDefault="00F95F92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Solar Energy</w:t>
            </w:r>
          </w:p>
        </w:tc>
        <w:tc>
          <w:tcPr>
            <w:tcW w:w="567" w:type="dxa"/>
          </w:tcPr>
          <w:p w:rsidR="005E53F9" w:rsidRPr="001D07C9" w:rsidRDefault="005E53F9" w:rsidP="004D2CF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5E53F9" w:rsidRPr="001D07C9" w:rsidTr="004D2CFC">
        <w:trPr>
          <w:jc w:val="center"/>
        </w:trPr>
        <w:tc>
          <w:tcPr>
            <w:tcW w:w="3964" w:type="dxa"/>
          </w:tcPr>
          <w:p w:rsidR="005E53F9" w:rsidRPr="001D07C9" w:rsidRDefault="00F95F92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Services</w:t>
            </w:r>
          </w:p>
        </w:tc>
        <w:tc>
          <w:tcPr>
            <w:tcW w:w="567" w:type="dxa"/>
          </w:tcPr>
          <w:p w:rsidR="005E53F9" w:rsidRPr="001D07C9" w:rsidRDefault="005E53F9" w:rsidP="004D2CFC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5E53F9" w:rsidRPr="001D07C9" w:rsidRDefault="00F95F92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Wind Energy</w:t>
            </w:r>
          </w:p>
        </w:tc>
        <w:tc>
          <w:tcPr>
            <w:tcW w:w="567" w:type="dxa"/>
          </w:tcPr>
          <w:p w:rsidR="005E53F9" w:rsidRPr="001D07C9" w:rsidRDefault="005E53F9" w:rsidP="004D2CF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5E53F9" w:rsidRPr="001D07C9" w:rsidTr="004D2CFC">
        <w:trPr>
          <w:jc w:val="center"/>
        </w:trPr>
        <w:tc>
          <w:tcPr>
            <w:tcW w:w="3964" w:type="dxa"/>
          </w:tcPr>
          <w:p w:rsidR="005E53F9" w:rsidRPr="001D07C9" w:rsidRDefault="00F95F92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Therapeutics and Pharmaceutics</w:t>
            </w:r>
          </w:p>
        </w:tc>
        <w:tc>
          <w:tcPr>
            <w:tcW w:w="567" w:type="dxa"/>
          </w:tcPr>
          <w:p w:rsidR="005E53F9" w:rsidRPr="001D07C9" w:rsidRDefault="005E53F9" w:rsidP="004D2CFC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5E53F9" w:rsidRPr="001D07C9" w:rsidRDefault="00F95F92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Hydro/Ocean Energy</w:t>
            </w:r>
          </w:p>
        </w:tc>
        <w:tc>
          <w:tcPr>
            <w:tcW w:w="567" w:type="dxa"/>
          </w:tcPr>
          <w:p w:rsidR="005E53F9" w:rsidRPr="001D07C9" w:rsidRDefault="005E53F9" w:rsidP="004D2CF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5E53F9" w:rsidRPr="001D07C9" w:rsidTr="004D2CFC">
        <w:trPr>
          <w:jc w:val="center"/>
        </w:trPr>
        <w:tc>
          <w:tcPr>
            <w:tcW w:w="3964" w:type="dxa"/>
          </w:tcPr>
          <w:p w:rsidR="005E53F9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 xml:space="preserve">Indigenous Knowledge </w:t>
            </w:r>
          </w:p>
        </w:tc>
        <w:tc>
          <w:tcPr>
            <w:tcW w:w="567" w:type="dxa"/>
          </w:tcPr>
          <w:p w:rsidR="005E53F9" w:rsidRPr="001D07C9" w:rsidRDefault="005E53F9" w:rsidP="004D2CFC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5E53F9" w:rsidRPr="001D07C9" w:rsidRDefault="00F95F92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Water Related Technology</w:t>
            </w:r>
          </w:p>
        </w:tc>
        <w:tc>
          <w:tcPr>
            <w:tcW w:w="567" w:type="dxa"/>
          </w:tcPr>
          <w:p w:rsidR="005E53F9" w:rsidRPr="001D07C9" w:rsidRDefault="005E53F9" w:rsidP="004D2CF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5E53F9" w:rsidRPr="001D07C9" w:rsidTr="004D2CFC">
        <w:trPr>
          <w:jc w:val="center"/>
        </w:trPr>
        <w:tc>
          <w:tcPr>
            <w:tcW w:w="3964" w:type="dxa"/>
          </w:tcPr>
          <w:p w:rsidR="005E53F9" w:rsidRPr="001D07C9" w:rsidRDefault="00F95F92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 xml:space="preserve">Other Medical Biotechnology </w:t>
            </w:r>
          </w:p>
        </w:tc>
        <w:tc>
          <w:tcPr>
            <w:tcW w:w="567" w:type="dxa"/>
          </w:tcPr>
          <w:p w:rsidR="005E53F9" w:rsidRPr="001D07C9" w:rsidRDefault="005E53F9" w:rsidP="004D2CFC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5E53F9" w:rsidRPr="001D07C9" w:rsidRDefault="005E53F9" w:rsidP="004D2CFC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567" w:type="dxa"/>
          </w:tcPr>
          <w:p w:rsidR="005E53F9" w:rsidRPr="001D07C9" w:rsidRDefault="005E53F9" w:rsidP="004D2CF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F95F92" w:rsidRPr="001D07C9" w:rsidTr="00F95F92">
        <w:trPr>
          <w:jc w:val="center"/>
        </w:trPr>
        <w:tc>
          <w:tcPr>
            <w:tcW w:w="4531" w:type="dxa"/>
            <w:gridSpan w:val="2"/>
            <w:shd w:val="clear" w:color="auto" w:fill="F2CDFF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Life Sciences</w:t>
            </w:r>
          </w:p>
        </w:tc>
        <w:tc>
          <w:tcPr>
            <w:tcW w:w="4395" w:type="dxa"/>
            <w:gridSpan w:val="2"/>
            <w:shd w:val="clear" w:color="auto" w:fill="F2CDFF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proofErr w:type="spellStart"/>
            <w:r w:rsidRPr="001D07C9">
              <w:rPr>
                <w:rFonts w:ascii="Avenir LT Std 45 Book" w:hAnsi="Avenir LT Std 45 Book"/>
              </w:rPr>
              <w:t>Agri</w:t>
            </w:r>
            <w:proofErr w:type="spellEnd"/>
            <w:r w:rsidRPr="001D07C9">
              <w:rPr>
                <w:rFonts w:ascii="Avenir LT Std 45 Book" w:hAnsi="Avenir LT Std 45 Book"/>
              </w:rPr>
              <w:t xml:space="preserve"> Sciences</w:t>
            </w:r>
          </w:p>
        </w:tc>
      </w:tr>
      <w:tr w:rsidR="00F95F92" w:rsidRPr="001D07C9" w:rsidTr="004D2CFC">
        <w:trPr>
          <w:jc w:val="center"/>
        </w:trPr>
        <w:tc>
          <w:tcPr>
            <w:tcW w:w="3964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Biochemistry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Agronomy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F95F92" w:rsidRPr="001D07C9" w:rsidTr="004D2CFC">
        <w:trPr>
          <w:jc w:val="center"/>
        </w:trPr>
        <w:tc>
          <w:tcPr>
            <w:tcW w:w="3964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Non-medical Biotechnology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Aquaculture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F95F92" w:rsidRPr="001D07C9" w:rsidTr="004D2CFC">
        <w:trPr>
          <w:jc w:val="center"/>
        </w:trPr>
        <w:tc>
          <w:tcPr>
            <w:tcW w:w="3964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Food Science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Cultivars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F95F92" w:rsidRPr="001D07C9" w:rsidTr="004D2CFC">
        <w:trPr>
          <w:jc w:val="center"/>
        </w:trPr>
        <w:tc>
          <w:tcPr>
            <w:tcW w:w="3964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Microbiology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Animal Feed and Additives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F95F92" w:rsidRPr="001D07C9" w:rsidTr="004D2CFC">
        <w:trPr>
          <w:jc w:val="center"/>
        </w:trPr>
        <w:tc>
          <w:tcPr>
            <w:tcW w:w="3964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Physiology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Wine Biotechnology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F95F92" w:rsidRPr="001D07C9" w:rsidTr="00F95F92">
        <w:trPr>
          <w:jc w:val="center"/>
        </w:trPr>
        <w:tc>
          <w:tcPr>
            <w:tcW w:w="4531" w:type="dxa"/>
            <w:gridSpan w:val="2"/>
            <w:shd w:val="clear" w:color="auto" w:fill="F2CDFF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Physical Sciences</w:t>
            </w:r>
          </w:p>
        </w:tc>
        <w:tc>
          <w:tcPr>
            <w:tcW w:w="4395" w:type="dxa"/>
            <w:gridSpan w:val="2"/>
            <w:shd w:val="clear" w:color="auto" w:fill="F2CDFF"/>
          </w:tcPr>
          <w:p w:rsidR="00F95F92" w:rsidRPr="001D07C9" w:rsidRDefault="00874444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Software and Digital Models</w:t>
            </w:r>
          </w:p>
        </w:tc>
      </w:tr>
      <w:tr w:rsidR="00F95F92" w:rsidRPr="001D07C9" w:rsidTr="004D2CFC">
        <w:trPr>
          <w:jc w:val="center"/>
        </w:trPr>
        <w:tc>
          <w:tcPr>
            <w:tcW w:w="3964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Chemistry and Polymer Science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F95F92" w:rsidRPr="001D07C9" w:rsidRDefault="00874444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 xml:space="preserve">Educational 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F95F92" w:rsidRPr="001D07C9" w:rsidTr="004D2CFC">
        <w:trPr>
          <w:jc w:val="center"/>
        </w:trPr>
        <w:tc>
          <w:tcPr>
            <w:tcW w:w="3964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Nanotechnology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F95F92" w:rsidRPr="001D07C9" w:rsidRDefault="00874444" w:rsidP="003B0A55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Geog</w:t>
            </w:r>
            <w:r w:rsidR="003B0A55" w:rsidRPr="001D07C9">
              <w:rPr>
                <w:rFonts w:ascii="Avenir LT Std 45 Book" w:hAnsi="Avenir LT Std 45 Book"/>
              </w:rPr>
              <w:t>raphical</w:t>
            </w:r>
            <w:r w:rsidR="00B0505E" w:rsidRPr="001D07C9">
              <w:rPr>
                <w:rFonts w:ascii="Avenir LT Std 45 Book" w:hAnsi="Avenir LT Std 45 Book"/>
              </w:rPr>
              <w:t xml:space="preserve"> 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F95F92" w:rsidRPr="001D07C9" w:rsidTr="004D2CFC">
        <w:trPr>
          <w:jc w:val="center"/>
        </w:trPr>
        <w:tc>
          <w:tcPr>
            <w:tcW w:w="3964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Physics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F95F92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Media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F95F92" w:rsidRPr="001D07C9" w:rsidTr="004D2CFC">
        <w:trPr>
          <w:jc w:val="center"/>
        </w:trPr>
        <w:tc>
          <w:tcPr>
            <w:tcW w:w="3964" w:type="dxa"/>
          </w:tcPr>
          <w:p w:rsidR="00F95F92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Astronomy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Payment Systems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F95F92" w:rsidRPr="001D07C9" w:rsidTr="004D2CFC">
        <w:trPr>
          <w:jc w:val="center"/>
        </w:trPr>
        <w:tc>
          <w:tcPr>
            <w:tcW w:w="3964" w:type="dxa"/>
          </w:tcPr>
          <w:p w:rsidR="00F95F92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Atmospheric Science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F95F92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Games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F95F92" w:rsidRPr="001D07C9" w:rsidTr="004D2CFC">
        <w:trPr>
          <w:jc w:val="center"/>
        </w:trPr>
        <w:tc>
          <w:tcPr>
            <w:tcW w:w="3964" w:type="dxa"/>
          </w:tcPr>
          <w:p w:rsidR="00F95F92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Environmental Science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F95F92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Application</w:t>
            </w:r>
          </w:p>
        </w:tc>
        <w:tc>
          <w:tcPr>
            <w:tcW w:w="567" w:type="dxa"/>
          </w:tcPr>
          <w:p w:rsidR="00F95F92" w:rsidRPr="001D07C9" w:rsidRDefault="00F95F92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3B0A55" w:rsidRPr="001D07C9" w:rsidTr="004D2CFC">
        <w:trPr>
          <w:jc w:val="center"/>
        </w:trPr>
        <w:tc>
          <w:tcPr>
            <w:tcW w:w="3964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 xml:space="preserve">Geology 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Web based tools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3B0A55" w:rsidRPr="001D07C9" w:rsidTr="004D2CFC">
        <w:trPr>
          <w:jc w:val="center"/>
        </w:trPr>
        <w:tc>
          <w:tcPr>
            <w:tcW w:w="3964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 xml:space="preserve">Geography 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Psychological tools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3B0A55" w:rsidRPr="001D07C9" w:rsidTr="004D2CFC">
        <w:trPr>
          <w:jc w:val="center"/>
        </w:trPr>
        <w:tc>
          <w:tcPr>
            <w:tcW w:w="3964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Oceanography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Cryptocurrency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3B0A55" w:rsidRPr="001D07C9" w:rsidTr="004D2CFC">
        <w:trPr>
          <w:jc w:val="center"/>
        </w:trPr>
        <w:tc>
          <w:tcPr>
            <w:tcW w:w="3964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Soil Science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Security and storage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3B0A55" w:rsidRPr="001D07C9" w:rsidTr="003B0A55">
        <w:trPr>
          <w:jc w:val="center"/>
        </w:trPr>
        <w:tc>
          <w:tcPr>
            <w:tcW w:w="4531" w:type="dxa"/>
            <w:gridSpan w:val="2"/>
            <w:shd w:val="clear" w:color="auto" w:fill="F2CDFF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Engineering</w:t>
            </w:r>
          </w:p>
        </w:tc>
        <w:tc>
          <w:tcPr>
            <w:tcW w:w="4395" w:type="dxa"/>
            <w:gridSpan w:val="2"/>
            <w:shd w:val="clear" w:color="auto" w:fill="F2CDFF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Other:</w:t>
            </w:r>
          </w:p>
        </w:tc>
      </w:tr>
      <w:tr w:rsidR="003B0A55" w:rsidRPr="001D07C9" w:rsidTr="004D2CFC">
        <w:trPr>
          <w:jc w:val="center"/>
        </w:trPr>
        <w:tc>
          <w:tcPr>
            <w:tcW w:w="3964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Electrical Engineering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Hard Technology (specify below)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3B0A55" w:rsidRPr="001D07C9" w:rsidTr="004D2CFC">
        <w:trPr>
          <w:jc w:val="center"/>
        </w:trPr>
        <w:tc>
          <w:tcPr>
            <w:tcW w:w="3964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Marine Engineering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3B0A55" w:rsidRPr="001D07C9" w:rsidTr="004D2CFC">
        <w:trPr>
          <w:jc w:val="center"/>
        </w:trPr>
        <w:tc>
          <w:tcPr>
            <w:tcW w:w="3964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Mechanical Engineering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3B0A55" w:rsidRPr="001D07C9" w:rsidRDefault="006414AA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High</w:t>
            </w:r>
            <w:r w:rsidR="003B0A55" w:rsidRPr="001D07C9">
              <w:rPr>
                <w:rFonts w:ascii="Avenir LT Std 45 Book" w:hAnsi="Avenir LT Std 45 Book"/>
              </w:rPr>
              <w:t xml:space="preserve"> Technology</w:t>
            </w:r>
            <w:r w:rsidRPr="001D07C9">
              <w:rPr>
                <w:rFonts w:ascii="Avenir LT Std 45 Book" w:hAnsi="Avenir LT Std 45 Book"/>
              </w:rPr>
              <w:t xml:space="preserve"> (specify below)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3B0A55" w:rsidRPr="001D07C9" w:rsidTr="004D2CFC">
        <w:trPr>
          <w:jc w:val="center"/>
        </w:trPr>
        <w:tc>
          <w:tcPr>
            <w:tcW w:w="3964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Process Engineering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3B0A55" w:rsidRPr="001D07C9" w:rsidTr="004D2CFC">
        <w:trPr>
          <w:jc w:val="center"/>
        </w:trPr>
        <w:tc>
          <w:tcPr>
            <w:tcW w:w="3964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Industrial Engineering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3B0A55" w:rsidRPr="001D07C9" w:rsidRDefault="006414AA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Social Sciences (specify below)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3B0A55" w:rsidRPr="001D07C9" w:rsidTr="004D2CFC">
        <w:trPr>
          <w:jc w:val="center"/>
        </w:trPr>
        <w:tc>
          <w:tcPr>
            <w:tcW w:w="3964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 xml:space="preserve">Electronic Engineering 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3B0A55" w:rsidRPr="001D07C9" w:rsidTr="004D2CFC">
        <w:trPr>
          <w:jc w:val="center"/>
        </w:trPr>
        <w:tc>
          <w:tcPr>
            <w:tcW w:w="3964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Biomedical Engineering</w:t>
            </w: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3828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567" w:type="dxa"/>
          </w:tcPr>
          <w:p w:rsidR="003B0A55" w:rsidRPr="001D07C9" w:rsidRDefault="003B0A55" w:rsidP="00F95F92">
            <w:pPr>
              <w:jc w:val="both"/>
              <w:rPr>
                <w:rFonts w:ascii="Avenir LT Std 45 Book" w:hAnsi="Avenir LT Std 45 Book"/>
              </w:rPr>
            </w:pPr>
          </w:p>
        </w:tc>
      </w:tr>
    </w:tbl>
    <w:p w:rsidR="005E53F9" w:rsidRPr="001D07C9" w:rsidRDefault="005E53F9" w:rsidP="00D14016">
      <w:pPr>
        <w:jc w:val="both"/>
        <w:rPr>
          <w:rFonts w:ascii="Avenir LT Std 45 Book" w:hAnsi="Avenir LT Std 45 Book"/>
        </w:rPr>
      </w:pPr>
    </w:p>
    <w:tbl>
      <w:tblPr>
        <w:tblStyle w:val="TableGrid"/>
        <w:tblW w:w="0" w:type="auto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0456"/>
      </w:tblGrid>
      <w:tr w:rsidR="004F73BC" w:rsidRPr="001D07C9" w:rsidTr="004F73BC">
        <w:tc>
          <w:tcPr>
            <w:tcW w:w="10456" w:type="dxa"/>
            <w:shd w:val="clear" w:color="auto" w:fill="FAEBFF"/>
          </w:tcPr>
          <w:p w:rsidR="004F73BC" w:rsidRPr="001D07C9" w:rsidRDefault="004F73BC" w:rsidP="00A83614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Is there any experimental proof of the inventions functionality</w:t>
            </w:r>
            <w:r w:rsidR="00A83614">
              <w:rPr>
                <w:rFonts w:ascii="Avenir LT Std 45 Book" w:hAnsi="Avenir LT Std 45 Book"/>
              </w:rPr>
              <w:t xml:space="preserve"> thus far</w:t>
            </w:r>
            <w:r w:rsidRPr="001D07C9">
              <w:rPr>
                <w:rFonts w:ascii="Avenir LT Std 45 Book" w:hAnsi="Avenir LT Std 45 Book"/>
              </w:rPr>
              <w:t>?</w:t>
            </w:r>
          </w:p>
        </w:tc>
      </w:tr>
      <w:tr w:rsidR="004F73BC" w:rsidRPr="001D07C9" w:rsidTr="004F73BC">
        <w:tc>
          <w:tcPr>
            <w:tcW w:w="10456" w:type="dxa"/>
          </w:tcPr>
          <w:p w:rsidR="004F73BC" w:rsidRDefault="004F73BC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Pr="001D07C9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4F73BC" w:rsidRPr="001D07C9" w:rsidTr="004F73BC">
        <w:tc>
          <w:tcPr>
            <w:tcW w:w="10456" w:type="dxa"/>
            <w:shd w:val="clear" w:color="auto" w:fill="FAEBFF"/>
          </w:tcPr>
          <w:p w:rsidR="004F73BC" w:rsidRPr="001D07C9" w:rsidRDefault="004F73BC" w:rsidP="004F73B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Has the research from which the innovation was originated been completed?</w:t>
            </w:r>
            <w:r w:rsidRPr="001D07C9">
              <w:rPr>
                <w:rFonts w:ascii="Avenir LT Std 45 Book" w:hAnsi="Avenir LT Std 45 Book"/>
                <w:noProof/>
                <w:lang w:eastAsia="en-ZA"/>
              </w:rPr>
              <w:t xml:space="preserve"> </w:t>
            </w:r>
          </w:p>
        </w:tc>
      </w:tr>
      <w:tr w:rsidR="004F73BC" w:rsidRPr="001D07C9" w:rsidTr="004F73BC">
        <w:tc>
          <w:tcPr>
            <w:tcW w:w="10456" w:type="dxa"/>
          </w:tcPr>
          <w:p w:rsidR="004F73BC" w:rsidRDefault="004F73BC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Pr="001D07C9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4F73BC" w:rsidRPr="001D07C9" w:rsidTr="004F73BC">
        <w:tc>
          <w:tcPr>
            <w:tcW w:w="10456" w:type="dxa"/>
            <w:shd w:val="clear" w:color="auto" w:fill="FAEBFF"/>
          </w:tcPr>
          <w:p w:rsidR="004F73BC" w:rsidRPr="001D07C9" w:rsidRDefault="004F73BC" w:rsidP="004F73B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lastRenderedPageBreak/>
              <w:t>If not what research work has yet to be done?</w:t>
            </w:r>
          </w:p>
        </w:tc>
      </w:tr>
      <w:tr w:rsidR="004F73BC" w:rsidRPr="001D07C9" w:rsidTr="004F73BC">
        <w:tc>
          <w:tcPr>
            <w:tcW w:w="10456" w:type="dxa"/>
          </w:tcPr>
          <w:p w:rsidR="004F73BC" w:rsidRDefault="004F73BC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Pr="001D07C9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4F73BC" w:rsidRPr="001D07C9" w:rsidTr="004F73BC">
        <w:tc>
          <w:tcPr>
            <w:tcW w:w="10456" w:type="dxa"/>
            <w:shd w:val="clear" w:color="auto" w:fill="FAEBFF"/>
          </w:tcPr>
          <w:p w:rsidR="004F73BC" w:rsidRPr="001D07C9" w:rsidRDefault="004F73BC" w:rsidP="004F73B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Has any commercial development been done for this innovation?</w:t>
            </w:r>
            <w:r w:rsidR="00A83614">
              <w:rPr>
                <w:rFonts w:ascii="Avenir LT Std 45 Book" w:hAnsi="Avenir LT Std 45 Book"/>
              </w:rPr>
              <w:t xml:space="preserve"> If yes, please describe the commercialisation activities undertaken to date.</w:t>
            </w:r>
          </w:p>
        </w:tc>
      </w:tr>
      <w:tr w:rsidR="004F73BC" w:rsidRPr="001D07C9" w:rsidTr="004F73BC">
        <w:tc>
          <w:tcPr>
            <w:tcW w:w="10456" w:type="dxa"/>
          </w:tcPr>
          <w:p w:rsidR="004F73BC" w:rsidRDefault="004F73BC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A83614" w:rsidRDefault="00A83614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Pr="001D07C9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4F73BC" w:rsidRPr="001D07C9" w:rsidTr="004F73BC">
        <w:tc>
          <w:tcPr>
            <w:tcW w:w="10456" w:type="dxa"/>
            <w:shd w:val="clear" w:color="auto" w:fill="FAEBFF"/>
          </w:tcPr>
          <w:p w:rsidR="004F73BC" w:rsidRPr="001D07C9" w:rsidRDefault="004F73BC" w:rsidP="004F73B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Does the project require additional funding? Please indicate an estimate of funding required and whether it will be used towards continued research or towards commercializing the innovation.</w:t>
            </w:r>
          </w:p>
        </w:tc>
      </w:tr>
      <w:tr w:rsidR="004F73BC" w:rsidRPr="001D07C9" w:rsidTr="004F73BC">
        <w:tc>
          <w:tcPr>
            <w:tcW w:w="10456" w:type="dxa"/>
          </w:tcPr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Pr="001D07C9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4F73BC" w:rsidRPr="001D07C9" w:rsidTr="004F73BC">
        <w:tc>
          <w:tcPr>
            <w:tcW w:w="10456" w:type="dxa"/>
            <w:shd w:val="clear" w:color="auto" w:fill="FAEBFF"/>
          </w:tcPr>
          <w:p w:rsidR="004F73BC" w:rsidRPr="001D07C9" w:rsidRDefault="004F73BC" w:rsidP="004F73B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Is the research from which the innovation originated a result of a collaboration with third parties or a research contract? If so please provide the information of collaborators and the terms of the relationshi</w:t>
            </w:r>
            <w:r w:rsidR="00502656">
              <w:rPr>
                <w:rFonts w:ascii="Avenir LT Std 45 Book" w:hAnsi="Avenir LT Std 45 Book"/>
              </w:rPr>
              <w:t>p. Also include who has financed</w:t>
            </w:r>
            <w:r w:rsidRPr="001D07C9">
              <w:rPr>
                <w:rFonts w:ascii="Avenir LT Std 45 Book" w:hAnsi="Avenir LT Std 45 Book"/>
              </w:rPr>
              <w:t xml:space="preserve"> the research</w:t>
            </w:r>
            <w:r w:rsidR="00502656">
              <w:rPr>
                <w:rFonts w:ascii="Avenir LT Std 45 Book" w:hAnsi="Avenir LT Std 45 Book"/>
              </w:rPr>
              <w:t>/commercial development to date</w:t>
            </w:r>
            <w:r w:rsidRPr="001D07C9">
              <w:rPr>
                <w:rFonts w:ascii="Avenir LT Std 45 Book" w:hAnsi="Avenir LT Std 45 Book"/>
              </w:rPr>
              <w:t>.</w:t>
            </w:r>
            <w:r w:rsidRPr="001D07C9">
              <w:rPr>
                <w:rFonts w:ascii="Avenir LT Std 45 Book" w:hAnsi="Avenir LT Std 45 Book"/>
                <w:noProof/>
                <w:lang w:eastAsia="en-ZA"/>
              </w:rPr>
              <w:t xml:space="preserve"> </w:t>
            </w:r>
          </w:p>
        </w:tc>
      </w:tr>
      <w:tr w:rsidR="004F73BC" w:rsidRPr="001D07C9" w:rsidTr="004F73BC">
        <w:tc>
          <w:tcPr>
            <w:tcW w:w="10456" w:type="dxa"/>
          </w:tcPr>
          <w:p w:rsidR="004F73BC" w:rsidRDefault="004F73BC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  <w:p w:rsidR="00502656" w:rsidRPr="001D07C9" w:rsidRDefault="00502656" w:rsidP="004F73BC">
            <w:pPr>
              <w:jc w:val="both"/>
              <w:rPr>
                <w:rFonts w:ascii="Avenir LT Std 45 Book" w:hAnsi="Avenir LT Std 45 Book"/>
              </w:rPr>
            </w:pPr>
          </w:p>
        </w:tc>
      </w:tr>
    </w:tbl>
    <w:p w:rsidR="001F3F5D" w:rsidRPr="001D07C9" w:rsidRDefault="001F3F5D" w:rsidP="004F73BC">
      <w:pPr>
        <w:jc w:val="both"/>
        <w:rPr>
          <w:rFonts w:ascii="Avenir LT Std 45 Book" w:hAnsi="Avenir LT Std 45 Book"/>
        </w:rPr>
      </w:pPr>
    </w:p>
    <w:p w:rsidR="00A60EC5" w:rsidRPr="001D07C9" w:rsidRDefault="00A60EC5" w:rsidP="00A60EC5">
      <w:pPr>
        <w:jc w:val="both"/>
        <w:rPr>
          <w:rFonts w:ascii="Avenir LT Std 45 Book" w:hAnsi="Avenir LT Std 45 Book"/>
        </w:rPr>
      </w:pPr>
      <w:r w:rsidRPr="001D07C9">
        <w:rPr>
          <w:rFonts w:ascii="Avenir LT Std 45 Book" w:hAnsi="Avenir LT Std 45 Book"/>
        </w:rPr>
        <w:t xml:space="preserve">Please indicate the </w:t>
      </w:r>
      <w:r>
        <w:rPr>
          <w:rFonts w:ascii="Avenir LT Std 45 Book" w:hAnsi="Avenir LT Std 45 Book"/>
        </w:rPr>
        <w:t>maturity of the innovation</w:t>
      </w:r>
      <w:r w:rsidRPr="001D07C9">
        <w:rPr>
          <w:rFonts w:ascii="Avenir LT Std 45 Book" w:hAnsi="Avenir LT Std 45 Book"/>
        </w:rPr>
        <w:t xml:space="preserve"> (</w:t>
      </w:r>
      <w:r>
        <w:rPr>
          <w:rFonts w:ascii="Avenir LT Std 45 Book" w:hAnsi="Avenir LT Std 45 Book"/>
        </w:rPr>
        <w:t xml:space="preserve">mark applicable TRL in the last column </w:t>
      </w:r>
      <w:r w:rsidRPr="001D07C9">
        <w:rPr>
          <w:rFonts w:ascii="Avenir LT Std 45 Book" w:hAnsi="Avenir LT Std 45 Book"/>
        </w:rPr>
        <w:t>with an X):</w:t>
      </w:r>
    </w:p>
    <w:tbl>
      <w:tblPr>
        <w:tblStyle w:val="TableGrid"/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2268"/>
        <w:gridCol w:w="5245"/>
        <w:gridCol w:w="997"/>
      </w:tblGrid>
      <w:tr w:rsidR="004F73BC" w:rsidRPr="001D07C9" w:rsidTr="00AB1C10">
        <w:trPr>
          <w:jc w:val="center"/>
        </w:trPr>
        <w:tc>
          <w:tcPr>
            <w:tcW w:w="9356" w:type="dxa"/>
            <w:gridSpan w:val="4"/>
            <w:shd w:val="clear" w:color="auto" w:fill="A162D0"/>
          </w:tcPr>
          <w:p w:rsidR="004F73BC" w:rsidRPr="001D07C9" w:rsidRDefault="004F73BC" w:rsidP="004F73BC">
            <w:pPr>
              <w:jc w:val="both"/>
              <w:rPr>
                <w:rFonts w:ascii="Avenir LT Std 45 Book" w:hAnsi="Avenir LT Std 45 Book"/>
                <w:b/>
              </w:rPr>
            </w:pPr>
            <w:r w:rsidRPr="001D07C9">
              <w:rPr>
                <w:rFonts w:ascii="Avenir LT Std 45 Book" w:hAnsi="Avenir LT Std 45 Book"/>
                <w:b/>
                <w:color w:val="FFFFFF" w:themeColor="background1"/>
              </w:rPr>
              <w:t xml:space="preserve">Please indicate the stage of development using the Technology Readiness Level (TRL) classification: </w:t>
            </w:r>
          </w:p>
        </w:tc>
      </w:tr>
      <w:tr w:rsidR="001D07C9" w:rsidRPr="001D07C9" w:rsidTr="00AB1C10">
        <w:trPr>
          <w:jc w:val="center"/>
        </w:trPr>
        <w:tc>
          <w:tcPr>
            <w:tcW w:w="846" w:type="dxa"/>
          </w:tcPr>
          <w:p w:rsidR="001D07C9" w:rsidRPr="001D07C9" w:rsidRDefault="001D07C9" w:rsidP="00952609">
            <w:pPr>
              <w:spacing w:line="276" w:lineRule="auto"/>
              <w:jc w:val="both"/>
              <w:rPr>
                <w:rFonts w:ascii="Avenir LT Std 45 Book" w:hAnsi="Avenir LT Std 45 Book"/>
              </w:rPr>
            </w:pPr>
          </w:p>
        </w:tc>
        <w:tc>
          <w:tcPr>
            <w:tcW w:w="2268" w:type="dxa"/>
          </w:tcPr>
          <w:p w:rsidR="001D07C9" w:rsidRPr="001D07C9" w:rsidRDefault="001D07C9" w:rsidP="00A60EC5">
            <w:pPr>
              <w:spacing w:line="276" w:lineRule="auto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Definition</w:t>
            </w:r>
          </w:p>
        </w:tc>
        <w:tc>
          <w:tcPr>
            <w:tcW w:w="5245" w:type="dxa"/>
          </w:tcPr>
          <w:p w:rsidR="001D07C9" w:rsidRPr="001D07C9" w:rsidRDefault="001D07C9" w:rsidP="00952609">
            <w:pPr>
              <w:spacing w:line="276" w:lineRule="auto"/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Description</w:t>
            </w:r>
          </w:p>
        </w:tc>
        <w:tc>
          <w:tcPr>
            <w:tcW w:w="992" w:type="dxa"/>
          </w:tcPr>
          <w:p w:rsidR="001D07C9" w:rsidRPr="001D07C9" w:rsidRDefault="001D07C9" w:rsidP="00952609">
            <w:pPr>
              <w:spacing w:line="276" w:lineRule="auto"/>
              <w:jc w:val="both"/>
              <w:rPr>
                <w:rFonts w:ascii="Avenir LT Std 45 Book" w:hAnsi="Avenir LT Std 45 Book"/>
              </w:rPr>
            </w:pPr>
          </w:p>
        </w:tc>
      </w:tr>
      <w:tr w:rsidR="004F73BC" w:rsidRPr="001D07C9" w:rsidTr="00AB1C10">
        <w:trPr>
          <w:jc w:val="center"/>
        </w:trPr>
        <w:tc>
          <w:tcPr>
            <w:tcW w:w="846" w:type="dxa"/>
          </w:tcPr>
          <w:p w:rsidR="004F73BC" w:rsidRPr="001D07C9" w:rsidRDefault="001D07C9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TRL 1</w:t>
            </w:r>
          </w:p>
        </w:tc>
        <w:tc>
          <w:tcPr>
            <w:tcW w:w="2268" w:type="dxa"/>
          </w:tcPr>
          <w:p w:rsidR="004F73BC" w:rsidRPr="001D07C9" w:rsidRDefault="001D07C9" w:rsidP="00A60EC5">
            <w:pPr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Hypothesis/Idea</w:t>
            </w:r>
          </w:p>
        </w:tc>
        <w:tc>
          <w:tcPr>
            <w:tcW w:w="5245" w:type="dxa"/>
          </w:tcPr>
          <w:p w:rsidR="004F73BC" w:rsidRPr="001D07C9" w:rsidRDefault="001D07C9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Basic principles are observed and reported, a concept</w:t>
            </w:r>
            <w:r w:rsidR="00B47039">
              <w:rPr>
                <w:rFonts w:ascii="Avenir LT Std 45 Book" w:hAnsi="Avenir LT Std 45 Book"/>
              </w:rPr>
              <w:t xml:space="preserve"> or hypothesis</w:t>
            </w:r>
            <w:r w:rsidRPr="001D07C9">
              <w:rPr>
                <w:rFonts w:ascii="Avenir LT Std 45 Book" w:hAnsi="Avenir LT Std 45 Book"/>
              </w:rPr>
              <w:t xml:space="preserve"> is formulated. A business idea and value proposition may be conceptualised.</w:t>
            </w:r>
            <w:r w:rsidR="004F73BC" w:rsidRPr="001D07C9">
              <w:rPr>
                <w:rFonts w:ascii="Avenir LT Std 45 Book" w:hAnsi="Avenir LT Std 45 Book"/>
              </w:rPr>
              <w:t xml:space="preserve"> </w:t>
            </w:r>
          </w:p>
        </w:tc>
        <w:tc>
          <w:tcPr>
            <w:tcW w:w="992" w:type="dxa"/>
          </w:tcPr>
          <w:p w:rsidR="004F73BC" w:rsidRPr="001D07C9" w:rsidRDefault="004F73BC" w:rsidP="004D2CF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4F73BC" w:rsidRPr="001D07C9" w:rsidTr="00AB1C10">
        <w:trPr>
          <w:jc w:val="center"/>
        </w:trPr>
        <w:tc>
          <w:tcPr>
            <w:tcW w:w="846" w:type="dxa"/>
          </w:tcPr>
          <w:p w:rsidR="004F73BC" w:rsidRPr="001D07C9" w:rsidRDefault="001D07C9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TRL 2</w:t>
            </w:r>
          </w:p>
        </w:tc>
        <w:tc>
          <w:tcPr>
            <w:tcW w:w="2268" w:type="dxa"/>
          </w:tcPr>
          <w:p w:rsidR="004F73BC" w:rsidRPr="001D07C9" w:rsidRDefault="001D07C9" w:rsidP="00A60EC5">
            <w:pPr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Refining the concept and concept development</w:t>
            </w:r>
          </w:p>
        </w:tc>
        <w:tc>
          <w:tcPr>
            <w:tcW w:w="5245" w:type="dxa"/>
          </w:tcPr>
          <w:p w:rsidR="004F73BC" w:rsidRPr="001D07C9" w:rsidRDefault="00FC65AB" w:rsidP="004D2CFC">
            <w:pPr>
              <w:jc w:val="both"/>
              <w:rPr>
                <w:rFonts w:ascii="Avenir LT Std 45 Book" w:hAnsi="Avenir LT Std 45 Book"/>
              </w:rPr>
            </w:pPr>
            <w:r>
              <w:rPr>
                <w:rFonts w:ascii="Avenir LT Std 45 Book" w:hAnsi="Avenir LT Std 45 Book"/>
              </w:rPr>
              <w:t xml:space="preserve">Research plans and protocols are developed in order to establish the feasibility of the innovation. Similarly protocols to test functionality of the innovation are developed. </w:t>
            </w:r>
          </w:p>
        </w:tc>
        <w:tc>
          <w:tcPr>
            <w:tcW w:w="992" w:type="dxa"/>
          </w:tcPr>
          <w:p w:rsidR="004F73BC" w:rsidRPr="001D07C9" w:rsidRDefault="004F73BC" w:rsidP="004D2CF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4F73BC" w:rsidRPr="001D07C9" w:rsidTr="00AB1C10">
        <w:trPr>
          <w:jc w:val="center"/>
        </w:trPr>
        <w:tc>
          <w:tcPr>
            <w:tcW w:w="846" w:type="dxa"/>
          </w:tcPr>
          <w:p w:rsidR="004F73BC" w:rsidRPr="001D07C9" w:rsidRDefault="001D07C9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TRL 3</w:t>
            </w:r>
          </w:p>
        </w:tc>
        <w:tc>
          <w:tcPr>
            <w:tcW w:w="2268" w:type="dxa"/>
          </w:tcPr>
          <w:p w:rsidR="004F73BC" w:rsidRPr="001D07C9" w:rsidRDefault="00FC65AB" w:rsidP="00A60EC5">
            <w:pPr>
              <w:rPr>
                <w:rFonts w:ascii="Avenir LT Std 45 Book" w:hAnsi="Avenir LT Std 45 Book"/>
              </w:rPr>
            </w:pPr>
            <w:r>
              <w:rPr>
                <w:rFonts w:ascii="Avenir LT Std 45 Book" w:hAnsi="Avenir LT Std 45 Book"/>
              </w:rPr>
              <w:t>Business or technology development</w:t>
            </w:r>
          </w:p>
        </w:tc>
        <w:tc>
          <w:tcPr>
            <w:tcW w:w="5245" w:type="dxa"/>
          </w:tcPr>
          <w:p w:rsidR="004F73BC" w:rsidRPr="001D07C9" w:rsidRDefault="00FC65AB" w:rsidP="004D2CFC">
            <w:pPr>
              <w:jc w:val="both"/>
              <w:rPr>
                <w:rFonts w:ascii="Avenir LT Std 45 Book" w:hAnsi="Avenir LT Std 45 Book"/>
              </w:rPr>
            </w:pPr>
            <w:r>
              <w:rPr>
                <w:rFonts w:ascii="Avenir LT Std 45 Book" w:hAnsi="Avenir LT Std 45 Book"/>
              </w:rPr>
              <w:t>Applied research and R&amp;D is initiated, practical applications for the innovation are formulated and</w:t>
            </w:r>
            <w:r w:rsidR="00B47039">
              <w:rPr>
                <w:rFonts w:ascii="Avenir LT Std 45 Book" w:hAnsi="Avenir LT Std 45 Book"/>
              </w:rPr>
              <w:t xml:space="preserve"> analytical</w:t>
            </w:r>
            <w:r>
              <w:rPr>
                <w:rFonts w:ascii="Avenir LT Std 45 Book" w:hAnsi="Avenir LT Std 45 Book"/>
              </w:rPr>
              <w:t xml:space="preserve"> lab scale testing is carried out. P</w:t>
            </w:r>
            <w:r w:rsidR="00B47039">
              <w:rPr>
                <w:rFonts w:ascii="Avenir LT Std 45 Book" w:hAnsi="Avenir LT Std 45 Book"/>
              </w:rPr>
              <w:t>redictions are made based in measurement and outcomes but p</w:t>
            </w:r>
            <w:r>
              <w:rPr>
                <w:rFonts w:ascii="Avenir LT Std 45 Book" w:hAnsi="Avenir LT Std 45 Book"/>
              </w:rPr>
              <w:t>roof of concept is not yet attained.</w:t>
            </w:r>
          </w:p>
        </w:tc>
        <w:tc>
          <w:tcPr>
            <w:tcW w:w="992" w:type="dxa"/>
          </w:tcPr>
          <w:p w:rsidR="004F73BC" w:rsidRPr="001D07C9" w:rsidRDefault="004F73BC" w:rsidP="004D2CF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4F73BC" w:rsidRPr="001D07C9" w:rsidTr="00AB1C10">
        <w:trPr>
          <w:jc w:val="center"/>
        </w:trPr>
        <w:tc>
          <w:tcPr>
            <w:tcW w:w="846" w:type="dxa"/>
          </w:tcPr>
          <w:p w:rsidR="004F73BC" w:rsidRPr="001D07C9" w:rsidRDefault="001D07C9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TRL 4</w:t>
            </w:r>
          </w:p>
        </w:tc>
        <w:tc>
          <w:tcPr>
            <w:tcW w:w="2268" w:type="dxa"/>
          </w:tcPr>
          <w:p w:rsidR="004F73BC" w:rsidRPr="001D07C9" w:rsidRDefault="00FC65AB" w:rsidP="00A60EC5">
            <w:pPr>
              <w:rPr>
                <w:rFonts w:ascii="Avenir LT Std 45 Book" w:hAnsi="Avenir LT Std 45 Book"/>
              </w:rPr>
            </w:pPr>
            <w:r>
              <w:rPr>
                <w:rFonts w:ascii="Avenir LT Std 45 Book" w:hAnsi="Avenir LT Std 45 Book"/>
              </w:rPr>
              <w:t>Technical development of the innovation</w:t>
            </w:r>
          </w:p>
        </w:tc>
        <w:tc>
          <w:tcPr>
            <w:tcW w:w="5245" w:type="dxa"/>
          </w:tcPr>
          <w:p w:rsidR="004F73BC" w:rsidRPr="001D07C9" w:rsidRDefault="00784E80" w:rsidP="004D2CFC">
            <w:pPr>
              <w:jc w:val="both"/>
              <w:rPr>
                <w:rFonts w:ascii="Avenir LT Std 45 Book" w:hAnsi="Avenir LT Std 45 Book"/>
              </w:rPr>
            </w:pPr>
            <w:r>
              <w:rPr>
                <w:rFonts w:ascii="Avenir LT Std 45 Book" w:hAnsi="Avenir LT Std 45 Book"/>
              </w:rPr>
              <w:t xml:space="preserve">The innovation is established to be feasible and proof of concept is attained. </w:t>
            </w:r>
          </w:p>
        </w:tc>
        <w:tc>
          <w:tcPr>
            <w:tcW w:w="992" w:type="dxa"/>
          </w:tcPr>
          <w:p w:rsidR="004F73BC" w:rsidRPr="001D07C9" w:rsidRDefault="004F73BC" w:rsidP="004D2CF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4F73BC" w:rsidRPr="001D07C9" w:rsidTr="00AB1C10">
        <w:trPr>
          <w:jc w:val="center"/>
        </w:trPr>
        <w:tc>
          <w:tcPr>
            <w:tcW w:w="846" w:type="dxa"/>
          </w:tcPr>
          <w:p w:rsidR="004F73BC" w:rsidRPr="001D07C9" w:rsidRDefault="001D07C9" w:rsidP="001D07C9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TRL 5</w:t>
            </w:r>
          </w:p>
        </w:tc>
        <w:tc>
          <w:tcPr>
            <w:tcW w:w="2268" w:type="dxa"/>
          </w:tcPr>
          <w:p w:rsidR="004F73BC" w:rsidRPr="001D07C9" w:rsidRDefault="00A60EC5" w:rsidP="00A60EC5">
            <w:pPr>
              <w:rPr>
                <w:rFonts w:ascii="Avenir LT Std 45 Book" w:hAnsi="Avenir LT Std 45 Book"/>
              </w:rPr>
            </w:pPr>
            <w:r>
              <w:rPr>
                <w:rFonts w:ascii="Avenir LT Std 45 Book" w:hAnsi="Avenir LT Std 45 Book"/>
              </w:rPr>
              <w:t>Lab-scale model/prototype development</w:t>
            </w:r>
          </w:p>
        </w:tc>
        <w:tc>
          <w:tcPr>
            <w:tcW w:w="5245" w:type="dxa"/>
          </w:tcPr>
          <w:p w:rsidR="004F73BC" w:rsidRPr="001D07C9" w:rsidRDefault="00B47039" w:rsidP="00FC65AB">
            <w:pPr>
              <w:jc w:val="both"/>
              <w:rPr>
                <w:rFonts w:ascii="Avenir LT Std 45 Book" w:hAnsi="Avenir LT Std 45 Book"/>
              </w:rPr>
            </w:pPr>
            <w:r>
              <w:rPr>
                <w:rFonts w:ascii="Avenir LT Std 45 Book" w:hAnsi="Avenir LT Std 45 Book"/>
              </w:rPr>
              <w:t>Initiate testing of the prototype outside of lab system environment, initial testing within real world systems.</w:t>
            </w:r>
            <w:r w:rsidR="00E21E6E">
              <w:rPr>
                <w:rFonts w:ascii="Avenir LT Std 45 Book" w:hAnsi="Avenir LT Std 45 Book"/>
              </w:rPr>
              <w:t xml:space="preserve"> This stage should include validating the product-market fit and the testing the right side of the business canvas.</w:t>
            </w:r>
          </w:p>
        </w:tc>
        <w:tc>
          <w:tcPr>
            <w:tcW w:w="992" w:type="dxa"/>
          </w:tcPr>
          <w:p w:rsidR="004F73BC" w:rsidRPr="001D07C9" w:rsidRDefault="004F73BC" w:rsidP="004D2CF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4F73BC" w:rsidRPr="001D07C9" w:rsidTr="00AB1C10">
        <w:trPr>
          <w:jc w:val="center"/>
        </w:trPr>
        <w:tc>
          <w:tcPr>
            <w:tcW w:w="846" w:type="dxa"/>
          </w:tcPr>
          <w:p w:rsidR="004F73BC" w:rsidRPr="001D07C9" w:rsidRDefault="001D07C9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TRL 6</w:t>
            </w:r>
          </w:p>
        </w:tc>
        <w:tc>
          <w:tcPr>
            <w:tcW w:w="2268" w:type="dxa"/>
          </w:tcPr>
          <w:p w:rsidR="004F73BC" w:rsidRPr="001D07C9" w:rsidRDefault="00A60EC5" w:rsidP="00A60EC5">
            <w:pPr>
              <w:rPr>
                <w:rFonts w:ascii="Avenir LT Std 45 Book" w:hAnsi="Avenir LT Std 45 Book"/>
              </w:rPr>
            </w:pPr>
            <w:r>
              <w:rPr>
                <w:rFonts w:ascii="Avenir LT Std 45 Book" w:hAnsi="Avenir LT Std 45 Book"/>
              </w:rPr>
              <w:t>Pilot model/  development and validation</w:t>
            </w:r>
          </w:p>
        </w:tc>
        <w:tc>
          <w:tcPr>
            <w:tcW w:w="5245" w:type="dxa"/>
          </w:tcPr>
          <w:p w:rsidR="004F73BC" w:rsidRPr="001D07C9" w:rsidRDefault="00B47039" w:rsidP="004D2CFC">
            <w:pPr>
              <w:jc w:val="both"/>
              <w:rPr>
                <w:rFonts w:ascii="Avenir LT Std 45 Book" w:hAnsi="Avenir LT Std 45 Book"/>
              </w:rPr>
            </w:pPr>
            <w:r>
              <w:rPr>
                <w:rFonts w:ascii="Avenir LT Std 45 Book" w:hAnsi="Avenir LT Std 45 Book"/>
              </w:rPr>
              <w:t>Testing whether the prototype is operational in a working environment or real world system, working demonstration.</w:t>
            </w:r>
          </w:p>
        </w:tc>
        <w:tc>
          <w:tcPr>
            <w:tcW w:w="992" w:type="dxa"/>
          </w:tcPr>
          <w:p w:rsidR="004F73BC" w:rsidRPr="001D07C9" w:rsidRDefault="004F73BC" w:rsidP="004D2CF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4F73BC" w:rsidRPr="001D07C9" w:rsidTr="00AB1C10">
        <w:trPr>
          <w:jc w:val="center"/>
        </w:trPr>
        <w:tc>
          <w:tcPr>
            <w:tcW w:w="846" w:type="dxa"/>
          </w:tcPr>
          <w:p w:rsidR="004F73BC" w:rsidRPr="001D07C9" w:rsidRDefault="001D07C9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TRL 7</w:t>
            </w:r>
          </w:p>
        </w:tc>
        <w:tc>
          <w:tcPr>
            <w:tcW w:w="2268" w:type="dxa"/>
          </w:tcPr>
          <w:p w:rsidR="004F73BC" w:rsidRPr="001D07C9" w:rsidRDefault="00A60EC5" w:rsidP="00A60EC5">
            <w:pPr>
              <w:rPr>
                <w:rFonts w:ascii="Avenir LT Std 45 Book" w:hAnsi="Avenir LT Std 45 Book"/>
              </w:rPr>
            </w:pPr>
            <w:r>
              <w:rPr>
                <w:rFonts w:ascii="Avenir LT Std 45 Book" w:hAnsi="Avenir LT Std 45 Book"/>
              </w:rPr>
              <w:t xml:space="preserve">System </w:t>
            </w:r>
            <w:r w:rsidR="00E21E6E">
              <w:rPr>
                <w:rFonts w:ascii="Avenir LT Std 45 Book" w:hAnsi="Avenir LT Std 45 Book"/>
              </w:rPr>
              <w:t>prototype</w:t>
            </w:r>
            <w:r>
              <w:rPr>
                <w:rFonts w:ascii="Avenir LT Std 45 Book" w:hAnsi="Avenir LT Std 45 Book"/>
              </w:rPr>
              <w:t xml:space="preserve"> development and market validation</w:t>
            </w:r>
          </w:p>
        </w:tc>
        <w:tc>
          <w:tcPr>
            <w:tcW w:w="5245" w:type="dxa"/>
          </w:tcPr>
          <w:p w:rsidR="004F73BC" w:rsidRPr="001D07C9" w:rsidRDefault="00784E80" w:rsidP="004D2CFC">
            <w:pPr>
              <w:jc w:val="both"/>
              <w:rPr>
                <w:rFonts w:ascii="Avenir LT Std 45 Book" w:hAnsi="Avenir LT Std 45 Book"/>
              </w:rPr>
            </w:pPr>
            <w:r>
              <w:rPr>
                <w:rFonts w:ascii="Avenir LT Std 45 Book" w:hAnsi="Avenir LT Std 45 Book"/>
              </w:rPr>
              <w:t>Final design is completed</w:t>
            </w:r>
            <w:r w:rsidR="00B47039">
              <w:rPr>
                <w:rFonts w:ascii="Avenir LT Std 45 Book" w:hAnsi="Avenir LT Std 45 Book"/>
              </w:rPr>
              <w:t>, rigorous testing in real-world system, testing should be completed under different conditions, validation of the system prototype is initiated.</w:t>
            </w:r>
            <w:r w:rsidR="00E21E6E">
              <w:rPr>
                <w:rFonts w:ascii="Avenir LT Std 45 Book" w:hAnsi="Avenir LT Std 45 Book"/>
              </w:rPr>
              <w:t xml:space="preserve"> This stage should include testing and validating the left side of the business canvas. </w:t>
            </w:r>
          </w:p>
        </w:tc>
        <w:tc>
          <w:tcPr>
            <w:tcW w:w="992" w:type="dxa"/>
          </w:tcPr>
          <w:p w:rsidR="004F73BC" w:rsidRPr="001D07C9" w:rsidRDefault="004F73BC" w:rsidP="004D2CF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1D07C9" w:rsidRPr="001D07C9" w:rsidTr="00AB1C10">
        <w:trPr>
          <w:jc w:val="center"/>
        </w:trPr>
        <w:tc>
          <w:tcPr>
            <w:tcW w:w="846" w:type="dxa"/>
          </w:tcPr>
          <w:p w:rsidR="001D07C9" w:rsidRPr="001D07C9" w:rsidRDefault="001D07C9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TRL 8</w:t>
            </w:r>
          </w:p>
        </w:tc>
        <w:tc>
          <w:tcPr>
            <w:tcW w:w="2268" w:type="dxa"/>
          </w:tcPr>
          <w:p w:rsidR="001D07C9" w:rsidRPr="001D07C9" w:rsidRDefault="00A60EC5" w:rsidP="00A60EC5">
            <w:pPr>
              <w:rPr>
                <w:rFonts w:ascii="Avenir LT Std 45 Book" w:hAnsi="Avenir LT Std 45 Book"/>
              </w:rPr>
            </w:pPr>
            <w:r>
              <w:rPr>
                <w:rFonts w:ascii="Avenir LT Std 45 Book" w:hAnsi="Avenir LT Std 45 Book"/>
              </w:rPr>
              <w:t>Product testing and validation</w:t>
            </w:r>
          </w:p>
        </w:tc>
        <w:tc>
          <w:tcPr>
            <w:tcW w:w="5245" w:type="dxa"/>
          </w:tcPr>
          <w:p w:rsidR="001D07C9" w:rsidRPr="001D07C9" w:rsidRDefault="00784E80" w:rsidP="004D2CFC">
            <w:pPr>
              <w:jc w:val="both"/>
              <w:rPr>
                <w:rFonts w:ascii="Avenir LT Std 45 Book" w:hAnsi="Avenir LT Std 45 Book"/>
              </w:rPr>
            </w:pPr>
            <w:r>
              <w:rPr>
                <w:rFonts w:ascii="Avenir LT Std 45 Book" w:hAnsi="Avenir LT Std 45 Book"/>
              </w:rPr>
              <w:t>The innovation is certified and validated within a ‘real-world’ system, efficacy and functionality is qualified.</w:t>
            </w:r>
          </w:p>
        </w:tc>
        <w:tc>
          <w:tcPr>
            <w:tcW w:w="992" w:type="dxa"/>
          </w:tcPr>
          <w:p w:rsidR="001D07C9" w:rsidRPr="001D07C9" w:rsidRDefault="001D07C9" w:rsidP="004D2CFC">
            <w:pPr>
              <w:jc w:val="both"/>
              <w:rPr>
                <w:rFonts w:ascii="Avenir LT Std 45 Book" w:hAnsi="Avenir LT Std 45 Book"/>
              </w:rPr>
            </w:pPr>
          </w:p>
        </w:tc>
      </w:tr>
      <w:tr w:rsidR="001D07C9" w:rsidRPr="001D07C9" w:rsidTr="00AB1C10">
        <w:trPr>
          <w:jc w:val="center"/>
        </w:trPr>
        <w:tc>
          <w:tcPr>
            <w:tcW w:w="846" w:type="dxa"/>
          </w:tcPr>
          <w:p w:rsidR="001D07C9" w:rsidRPr="001D07C9" w:rsidRDefault="001D07C9" w:rsidP="004D2CFC">
            <w:pPr>
              <w:jc w:val="both"/>
              <w:rPr>
                <w:rFonts w:ascii="Avenir LT Std 45 Book" w:hAnsi="Avenir LT Std 45 Book"/>
              </w:rPr>
            </w:pPr>
            <w:r w:rsidRPr="001D07C9">
              <w:rPr>
                <w:rFonts w:ascii="Avenir LT Std 45 Book" w:hAnsi="Avenir LT Std 45 Book"/>
              </w:rPr>
              <w:t>TRL 9</w:t>
            </w:r>
          </w:p>
        </w:tc>
        <w:tc>
          <w:tcPr>
            <w:tcW w:w="2268" w:type="dxa"/>
          </w:tcPr>
          <w:p w:rsidR="001D07C9" w:rsidRPr="001D07C9" w:rsidRDefault="00A60EC5" w:rsidP="00784E80">
            <w:pPr>
              <w:rPr>
                <w:rFonts w:ascii="Avenir LT Std 45 Book" w:hAnsi="Avenir LT Std 45 Book"/>
              </w:rPr>
            </w:pPr>
            <w:r>
              <w:rPr>
                <w:rFonts w:ascii="Avenir LT Std 45 Book" w:hAnsi="Avenir LT Std 45 Book"/>
              </w:rPr>
              <w:t xml:space="preserve">Finalisation of product manufacturing specifications and </w:t>
            </w:r>
            <w:r w:rsidR="00784E80">
              <w:rPr>
                <w:rFonts w:ascii="Avenir LT Std 45 Book" w:hAnsi="Avenir LT Std 45 Book"/>
              </w:rPr>
              <w:t>commercial deployment</w:t>
            </w:r>
          </w:p>
        </w:tc>
        <w:tc>
          <w:tcPr>
            <w:tcW w:w="5245" w:type="dxa"/>
          </w:tcPr>
          <w:p w:rsidR="001D07C9" w:rsidRPr="001D07C9" w:rsidRDefault="00B47039" w:rsidP="004D2CFC">
            <w:pPr>
              <w:jc w:val="both"/>
              <w:rPr>
                <w:rFonts w:ascii="Avenir LT Std 45 Book" w:hAnsi="Avenir LT Std 45 Book"/>
              </w:rPr>
            </w:pPr>
            <w:r>
              <w:rPr>
                <w:rFonts w:ascii="Avenir LT Std 45 Book" w:hAnsi="Avenir LT Std 45 Book"/>
              </w:rPr>
              <w:t>The innovation is ready for commercial scale production and market entry.</w:t>
            </w:r>
          </w:p>
        </w:tc>
        <w:tc>
          <w:tcPr>
            <w:tcW w:w="992" w:type="dxa"/>
          </w:tcPr>
          <w:p w:rsidR="001D07C9" w:rsidRPr="001D07C9" w:rsidRDefault="001D07C9" w:rsidP="004D2CFC">
            <w:pPr>
              <w:jc w:val="both"/>
              <w:rPr>
                <w:rFonts w:ascii="Avenir LT Std 45 Book" w:hAnsi="Avenir LT Std 45 Book"/>
              </w:rPr>
            </w:pPr>
          </w:p>
        </w:tc>
      </w:tr>
    </w:tbl>
    <w:p w:rsidR="004F73BC" w:rsidRPr="001D07C9" w:rsidRDefault="004F73BC" w:rsidP="00C44097">
      <w:pPr>
        <w:pStyle w:val="ListParagraph"/>
        <w:rPr>
          <w:rFonts w:ascii="Avenir LT Std 45 Book" w:hAnsi="Avenir LT Std 45 Book"/>
        </w:rPr>
      </w:pPr>
    </w:p>
    <w:p w:rsidR="00C44097" w:rsidRPr="001D07C9" w:rsidRDefault="00C44097" w:rsidP="00E04ADE">
      <w:pPr>
        <w:jc w:val="both"/>
        <w:rPr>
          <w:rFonts w:ascii="Avenir LT Std 45 Book" w:hAnsi="Avenir LT Std 45 Book"/>
        </w:rPr>
      </w:pPr>
    </w:p>
    <w:p w:rsidR="001F3F5D" w:rsidRDefault="001F3F5D" w:rsidP="00D14016">
      <w:pPr>
        <w:jc w:val="both"/>
        <w:rPr>
          <w:rFonts w:ascii="Avenir LT Std 45 Book" w:hAnsi="Avenir LT Std 45 Book"/>
        </w:rPr>
      </w:pPr>
    </w:p>
    <w:p w:rsidR="00AB1C10" w:rsidRDefault="00AB1C10" w:rsidP="00D14016">
      <w:pPr>
        <w:jc w:val="both"/>
        <w:rPr>
          <w:rFonts w:ascii="Avenir LT Std 45 Book" w:hAnsi="Avenir LT Std 45 Book"/>
        </w:rPr>
      </w:pPr>
    </w:p>
    <w:p w:rsidR="00AB1C10" w:rsidRDefault="00AB1C10" w:rsidP="00D14016">
      <w:pPr>
        <w:jc w:val="both"/>
        <w:rPr>
          <w:rFonts w:ascii="Avenir LT Std 45 Book" w:hAnsi="Avenir LT Std 45 Book"/>
        </w:rPr>
      </w:pPr>
    </w:p>
    <w:p w:rsidR="00AB1C10" w:rsidRDefault="00AB1C10" w:rsidP="00D14016">
      <w:pPr>
        <w:jc w:val="both"/>
        <w:rPr>
          <w:rFonts w:ascii="Avenir LT Std 45 Book" w:hAnsi="Avenir LT Std 45 Book"/>
        </w:rPr>
      </w:pPr>
    </w:p>
    <w:p w:rsidR="00AB1C10" w:rsidRPr="001D07C9" w:rsidRDefault="00AB1C10" w:rsidP="00D14016">
      <w:pPr>
        <w:jc w:val="both"/>
        <w:rPr>
          <w:rFonts w:ascii="Avenir LT Std 45 Book" w:hAnsi="Avenir LT Std 45 Book"/>
        </w:rPr>
      </w:pPr>
      <w:r w:rsidRPr="00AB1C10">
        <w:rPr>
          <w:rFonts w:ascii="Avenir LT Std 45 Book" w:hAnsi="Avenir LT Std 45 Book"/>
          <w:noProof/>
          <w:lang w:eastAsia="en-GB"/>
        </w:rPr>
        <w:lastRenderedPageBreak/>
        <w:drawing>
          <wp:inline distT="0" distB="0" distL="0" distR="0">
            <wp:extent cx="6645910" cy="3127487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127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1C10" w:rsidRDefault="00AB1C10" w:rsidP="00D14016">
      <w:pPr>
        <w:jc w:val="both"/>
        <w:rPr>
          <w:rFonts w:ascii="Avenir LT Std 45 Book" w:hAnsi="Avenir LT Std 45 Book"/>
        </w:rPr>
      </w:pPr>
    </w:p>
    <w:p w:rsidR="00AB1C10" w:rsidRPr="00AB1C10" w:rsidRDefault="00AB1C10" w:rsidP="00AB1C10">
      <w:pPr>
        <w:rPr>
          <w:rFonts w:ascii="Avenir LT Std 45 Book" w:hAnsi="Avenir LT Std 45 Book"/>
        </w:rPr>
      </w:pPr>
    </w:p>
    <w:p w:rsidR="00AB1C10" w:rsidRPr="00AB1C10" w:rsidRDefault="00AB1C10" w:rsidP="00AB1C10">
      <w:pPr>
        <w:tabs>
          <w:tab w:val="left" w:pos="3750"/>
        </w:tabs>
        <w:rPr>
          <w:rFonts w:ascii="Avenir LT Std 45 Book" w:hAnsi="Avenir LT Std 45 Book"/>
        </w:rPr>
      </w:pPr>
      <w:r>
        <w:rPr>
          <w:rFonts w:ascii="Avenir LT Std 45 Book" w:hAnsi="Avenir LT Std 45 Book"/>
        </w:rPr>
        <w:tab/>
      </w:r>
    </w:p>
    <w:p w:rsidR="00AB1C10" w:rsidRDefault="00AB1C10" w:rsidP="00AB1C10">
      <w:pPr>
        <w:rPr>
          <w:rFonts w:ascii="Avenir LT Std 45 Book" w:hAnsi="Avenir LT Std 45 Book"/>
        </w:rPr>
      </w:pPr>
    </w:p>
    <w:p w:rsidR="00AB1C10" w:rsidRDefault="00AB1C10" w:rsidP="00AB1C10">
      <w:pPr>
        <w:rPr>
          <w:rFonts w:ascii="Avenir LT Std 45 Book" w:hAnsi="Avenir LT Std 45 Book"/>
        </w:rPr>
      </w:pPr>
    </w:p>
    <w:p w:rsidR="001F3F5D" w:rsidRPr="00AB1C10" w:rsidRDefault="00AB1C10" w:rsidP="00AB1C10">
      <w:pPr>
        <w:tabs>
          <w:tab w:val="left" w:pos="4440"/>
        </w:tabs>
        <w:rPr>
          <w:rFonts w:ascii="Avenir LT Std 45 Book" w:hAnsi="Avenir LT Std 45 Book"/>
        </w:rPr>
      </w:pPr>
      <w:r>
        <w:rPr>
          <w:rFonts w:ascii="Avenir LT Std 45 Book" w:hAnsi="Avenir LT Std 45 Book"/>
        </w:rPr>
        <w:tab/>
      </w:r>
    </w:p>
    <w:sectPr w:rsidR="001F3F5D" w:rsidRPr="00AB1C10" w:rsidSect="00D037F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venir LT Std 45 Book">
    <w:panose1 w:val="020B05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A4851"/>
    <w:multiLevelType w:val="hybridMultilevel"/>
    <w:tmpl w:val="FA2E44E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B43D4"/>
    <w:multiLevelType w:val="hybridMultilevel"/>
    <w:tmpl w:val="FA2E44E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2D133D"/>
    <w:multiLevelType w:val="hybridMultilevel"/>
    <w:tmpl w:val="8514D716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B697023"/>
    <w:multiLevelType w:val="hybridMultilevel"/>
    <w:tmpl w:val="73D079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951685"/>
    <w:multiLevelType w:val="hybridMultilevel"/>
    <w:tmpl w:val="FA2E44E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TQyMTQ0NTY2tzBR0lEKTi0uzszPAykwrgUA2xCCuCwAAAA="/>
  </w:docVars>
  <w:rsids>
    <w:rsidRoot w:val="00AB5B7E"/>
    <w:rsid w:val="00144EC8"/>
    <w:rsid w:val="00194762"/>
    <w:rsid w:val="001D07C9"/>
    <w:rsid w:val="001F3F5D"/>
    <w:rsid w:val="00324220"/>
    <w:rsid w:val="003B0A55"/>
    <w:rsid w:val="004901BF"/>
    <w:rsid w:val="004C18AB"/>
    <w:rsid w:val="004C2DDA"/>
    <w:rsid w:val="004F73BC"/>
    <w:rsid w:val="00502656"/>
    <w:rsid w:val="005E53F9"/>
    <w:rsid w:val="006414AA"/>
    <w:rsid w:val="00784E80"/>
    <w:rsid w:val="00787060"/>
    <w:rsid w:val="00871F8B"/>
    <w:rsid w:val="00874444"/>
    <w:rsid w:val="00952609"/>
    <w:rsid w:val="00A60EC5"/>
    <w:rsid w:val="00A63C80"/>
    <w:rsid w:val="00A83614"/>
    <w:rsid w:val="00AB1C10"/>
    <w:rsid w:val="00AB5B7E"/>
    <w:rsid w:val="00B0505E"/>
    <w:rsid w:val="00B47039"/>
    <w:rsid w:val="00BE3915"/>
    <w:rsid w:val="00C44097"/>
    <w:rsid w:val="00C80DA9"/>
    <w:rsid w:val="00C9151E"/>
    <w:rsid w:val="00D037FA"/>
    <w:rsid w:val="00D14016"/>
    <w:rsid w:val="00DB4C38"/>
    <w:rsid w:val="00E04ADE"/>
    <w:rsid w:val="00E21E6E"/>
    <w:rsid w:val="00F95F92"/>
    <w:rsid w:val="00FC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D24E4"/>
  <w15:chartTrackingRefBased/>
  <w15:docId w15:val="{D467538F-8033-4D0C-99B5-D30AF6E52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762"/>
    <w:pPr>
      <w:ind w:left="720"/>
      <w:contextualSpacing/>
    </w:pPr>
  </w:style>
  <w:style w:type="table" w:styleId="TableGrid">
    <w:name w:val="Table Grid"/>
    <w:basedOn w:val="TableNormal"/>
    <w:uiPriority w:val="39"/>
    <w:rsid w:val="00144E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4F73B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4F73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8116CB-83E4-452D-8449-16E8012228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1131</Words>
  <Characters>645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odes University</Company>
  <LinksUpToDate>false</LinksUpToDate>
  <CharactersWithSpaces>7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Wolhuter</dc:creator>
  <cp:keywords/>
  <dc:description/>
  <cp:lastModifiedBy>Suzanne Wolhuter</cp:lastModifiedBy>
  <cp:revision>4</cp:revision>
  <dcterms:created xsi:type="dcterms:W3CDTF">2018-02-22T07:47:00Z</dcterms:created>
  <dcterms:modified xsi:type="dcterms:W3CDTF">2018-10-08T15:45:00Z</dcterms:modified>
</cp:coreProperties>
</file>